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53BE6E" w14:textId="413126E7" w:rsidR="00C96FF3" w:rsidRDefault="00626116" w:rsidP="001D776B">
      <w:pPr>
        <w:jc w:val="center"/>
        <w:rPr>
          <w:rFonts w:ascii="Times New Roman" w:hAnsi="Times New Roman" w:cs="Times New Roman"/>
          <w:b/>
          <w:bCs/>
          <w:sz w:val="24"/>
          <w:szCs w:val="24"/>
        </w:rPr>
      </w:pPr>
      <w:r w:rsidRPr="00626116">
        <w:rPr>
          <w:rFonts w:ascii="Times New Roman" w:hAnsi="Times New Roman" w:cs="Times New Roman"/>
          <w:b/>
          <w:bCs/>
          <w:sz w:val="24"/>
          <w:szCs w:val="24"/>
        </w:rPr>
        <w:t xml:space="preserve">Livestock Grazing (Sheep and Goats) as a Sustainable Weed Management Strategy in Organic Mulberry </w:t>
      </w:r>
      <w:r w:rsidR="00507ECE" w:rsidRPr="00507ECE">
        <w:rPr>
          <w:rFonts w:ascii="Times New Roman" w:hAnsi="Times New Roman" w:cs="Times New Roman"/>
          <w:b/>
          <w:bCs/>
          <w:sz w:val="24"/>
          <w:szCs w:val="24"/>
        </w:rPr>
        <w:t>(</w:t>
      </w:r>
      <w:r w:rsidR="00507ECE" w:rsidRPr="00507ECE">
        <w:rPr>
          <w:rFonts w:ascii="Times New Roman" w:hAnsi="Times New Roman" w:cs="Times New Roman"/>
          <w:b/>
          <w:bCs/>
          <w:i/>
          <w:iCs/>
          <w:sz w:val="24"/>
          <w:szCs w:val="24"/>
        </w:rPr>
        <w:t>Morus spp.</w:t>
      </w:r>
      <w:r w:rsidR="00507ECE" w:rsidRPr="00507ECE">
        <w:rPr>
          <w:rFonts w:ascii="Times New Roman" w:hAnsi="Times New Roman" w:cs="Times New Roman"/>
          <w:b/>
          <w:bCs/>
          <w:sz w:val="24"/>
          <w:szCs w:val="24"/>
        </w:rPr>
        <w:t>)</w:t>
      </w:r>
      <w:r w:rsidR="00507ECE" w:rsidRPr="00BE1C32">
        <w:rPr>
          <w:rFonts w:ascii="Times New Roman" w:hAnsi="Times New Roman" w:cs="Times New Roman"/>
          <w:sz w:val="24"/>
          <w:szCs w:val="24"/>
        </w:rPr>
        <w:t xml:space="preserve"> </w:t>
      </w:r>
      <w:r w:rsidR="000749A5">
        <w:rPr>
          <w:rFonts w:ascii="Times New Roman" w:hAnsi="Times New Roman" w:cs="Times New Roman"/>
          <w:b/>
          <w:bCs/>
          <w:sz w:val="24"/>
          <w:szCs w:val="24"/>
        </w:rPr>
        <w:t>Gardens: A Review</w:t>
      </w:r>
    </w:p>
    <w:p w14:paraId="71E92E69" w14:textId="77777777" w:rsidR="001D776B" w:rsidRDefault="001D776B" w:rsidP="001D776B">
      <w:pPr>
        <w:jc w:val="both"/>
        <w:rPr>
          <w:rFonts w:ascii="Times New Roman" w:hAnsi="Times New Roman" w:cs="Times New Roman"/>
          <w:b/>
          <w:bCs/>
          <w:sz w:val="24"/>
          <w:szCs w:val="24"/>
        </w:rPr>
      </w:pPr>
    </w:p>
    <w:p w14:paraId="2BF068B4" w14:textId="67DF05AA" w:rsidR="001D776B" w:rsidRPr="00BE1C32" w:rsidRDefault="001D776B" w:rsidP="001D776B">
      <w:pPr>
        <w:jc w:val="both"/>
        <w:rPr>
          <w:rFonts w:ascii="Times New Roman" w:hAnsi="Times New Roman" w:cs="Times New Roman"/>
          <w:b/>
          <w:bCs/>
          <w:sz w:val="24"/>
          <w:szCs w:val="24"/>
        </w:rPr>
      </w:pPr>
      <w:r w:rsidRPr="00BE1C32">
        <w:rPr>
          <w:rFonts w:ascii="Times New Roman" w:hAnsi="Times New Roman" w:cs="Times New Roman"/>
          <w:b/>
          <w:bCs/>
          <w:sz w:val="24"/>
          <w:szCs w:val="24"/>
        </w:rPr>
        <w:t>Abstract</w:t>
      </w:r>
    </w:p>
    <w:p w14:paraId="40ED7D2F" w14:textId="77777777" w:rsidR="001D776B" w:rsidRPr="00BE1C32" w:rsidRDefault="001D776B" w:rsidP="001D776B">
      <w:pPr>
        <w:spacing w:line="360" w:lineRule="auto"/>
        <w:jc w:val="both"/>
        <w:rPr>
          <w:rFonts w:ascii="Times New Roman" w:hAnsi="Times New Roman" w:cs="Times New Roman"/>
          <w:sz w:val="24"/>
          <w:szCs w:val="24"/>
        </w:rPr>
      </w:pPr>
      <w:r w:rsidRPr="00BE1C32">
        <w:rPr>
          <w:rFonts w:ascii="Times New Roman" w:hAnsi="Times New Roman" w:cs="Times New Roman"/>
          <w:sz w:val="24"/>
          <w:szCs w:val="24"/>
        </w:rPr>
        <w:t>Weed infestation is a major constraint in mulberry (</w:t>
      </w:r>
      <w:r w:rsidRPr="00BE1C32">
        <w:rPr>
          <w:rFonts w:ascii="Times New Roman" w:hAnsi="Times New Roman" w:cs="Times New Roman"/>
          <w:i/>
          <w:iCs/>
          <w:sz w:val="24"/>
          <w:szCs w:val="24"/>
        </w:rPr>
        <w:t>Morus spp.</w:t>
      </w:r>
      <w:r w:rsidRPr="00BE1C32">
        <w:rPr>
          <w:rFonts w:ascii="Times New Roman" w:hAnsi="Times New Roman" w:cs="Times New Roman"/>
          <w:sz w:val="24"/>
          <w:szCs w:val="24"/>
        </w:rPr>
        <w:t>) cultivation, as weeds compete with mulberry plants for nutrients, water,</w:t>
      </w:r>
      <w:bookmarkStart w:id="0" w:name="_GoBack"/>
      <w:bookmarkEnd w:id="0"/>
      <w:r w:rsidRPr="00BE1C32">
        <w:rPr>
          <w:rFonts w:ascii="Times New Roman" w:hAnsi="Times New Roman" w:cs="Times New Roman"/>
          <w:sz w:val="24"/>
          <w:szCs w:val="24"/>
        </w:rPr>
        <w:t xml:space="preserve"> light, and space, resulting in reduced leaf yield and quality. Effective weed management is therefore essential for sustaining productivity in sericulture-based farming systems. In organic mulberry gardens, the use of chemical herbicides is restricted, creating the need for eco-friendly and sustainable weed management strategies. Livestock grazing, particularly using sheep and goats, has emerged as a promising biological approach for integrated weed control in agricultural systems. Sheep generally graze on grasses and herbaceous weeds, while goats prefer broadleaf weeds and shrubs, making their combined use effective in controlling diverse weed flora. Controlled grazing in mulberry gardens can significantly reduce weed biomass, suppress weed seed production, and lower labor requirements associated with manual weeding. In addition to weed suppression, livestock grazing contributes to nutrient recycling through manure and urine deposition, thereby improving soil fertility and enhancing the sustainability of the production system. Studies have indicated that integrating livestock grazing into crop production systems can reduce weed density and improve overall farm productivity while minimizing reliance on chemical inputs. However, proper grazing management, including stocking density, grazing duration, and protection of mulberry plants, is necessary to avoid potential damage to the crop. This review highlights the role of sheep and goat grazing as an ecological and cost-effective component of integrated weed management in organic mulberry gardens. The adoption of this approach can support sustainable sericulture by reducing weed control costs, improving soil health, and promoting integrated farming systems.</w:t>
      </w:r>
    </w:p>
    <w:p w14:paraId="5DFC29D0" w14:textId="541FEEEB" w:rsidR="00946963" w:rsidRPr="001D776B" w:rsidRDefault="001D776B" w:rsidP="00946963">
      <w:pPr>
        <w:jc w:val="both"/>
        <w:rPr>
          <w:rFonts w:ascii="Times New Roman" w:hAnsi="Times New Roman" w:cs="Times New Roman"/>
          <w:sz w:val="24"/>
          <w:szCs w:val="24"/>
        </w:rPr>
      </w:pPr>
      <w:r w:rsidRPr="00BE1C32">
        <w:rPr>
          <w:rFonts w:ascii="Times New Roman" w:hAnsi="Times New Roman" w:cs="Times New Roman"/>
          <w:b/>
          <w:bCs/>
          <w:sz w:val="24"/>
          <w:szCs w:val="24"/>
        </w:rPr>
        <w:t xml:space="preserve">Keywords: </w:t>
      </w:r>
      <w:r w:rsidRPr="00BE1C32">
        <w:rPr>
          <w:rFonts w:ascii="Times New Roman" w:hAnsi="Times New Roman" w:cs="Times New Roman"/>
          <w:sz w:val="24"/>
          <w:szCs w:val="24"/>
        </w:rPr>
        <w:t>Mulberry, integrated weed management, sheep grazing, goat grazing, organic farming, sericulture.</w:t>
      </w:r>
    </w:p>
    <w:p w14:paraId="30A11FF0" w14:textId="77777777" w:rsidR="00D6158D" w:rsidRDefault="00D6158D" w:rsidP="00BE1C32">
      <w:pPr>
        <w:jc w:val="both"/>
        <w:rPr>
          <w:rFonts w:ascii="Times New Roman" w:hAnsi="Times New Roman" w:cs="Times New Roman"/>
          <w:b/>
          <w:bCs/>
          <w:sz w:val="24"/>
          <w:szCs w:val="24"/>
        </w:rPr>
      </w:pPr>
    </w:p>
    <w:p w14:paraId="226555F6" w14:textId="62BABAE7"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1. Introduction </w:t>
      </w:r>
    </w:p>
    <w:p w14:paraId="249F8939" w14:textId="666D6993"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Mulberry (</w:t>
      </w:r>
      <w:r w:rsidRPr="00BE1C32">
        <w:rPr>
          <w:rFonts w:ascii="Times New Roman" w:hAnsi="Times New Roman" w:cs="Times New Roman"/>
          <w:i/>
          <w:iCs/>
          <w:sz w:val="24"/>
          <w:szCs w:val="24"/>
        </w:rPr>
        <w:t>Morus</w:t>
      </w:r>
      <w:r w:rsidRPr="00BE1C32">
        <w:rPr>
          <w:rFonts w:ascii="Times New Roman" w:hAnsi="Times New Roman" w:cs="Times New Roman"/>
          <w:sz w:val="24"/>
          <w:szCs w:val="24"/>
        </w:rPr>
        <w:t xml:space="preserve"> spp.) cultivation forms the foundation of the sericulture industry because mulberry leaves are the exclusive food source for the silkworm </w:t>
      </w:r>
      <w:r w:rsidRPr="00BE1C32">
        <w:rPr>
          <w:rFonts w:ascii="Times New Roman" w:hAnsi="Times New Roman" w:cs="Times New Roman"/>
          <w:i/>
          <w:iCs/>
          <w:sz w:val="24"/>
          <w:szCs w:val="24"/>
        </w:rPr>
        <w:t>Bombyx mori</w:t>
      </w:r>
      <w:r w:rsidRPr="00BE1C32">
        <w:rPr>
          <w:rFonts w:ascii="Times New Roman" w:hAnsi="Times New Roman" w:cs="Times New Roman"/>
          <w:sz w:val="24"/>
          <w:szCs w:val="24"/>
        </w:rPr>
        <w:t xml:space="preserve"> L. The productivity and quality of mulberry leaves directly influence silkworm growth, cocoon yield, and silk quality</w:t>
      </w:r>
      <w:r w:rsidR="00B242A3">
        <w:rPr>
          <w:rFonts w:ascii="Times New Roman" w:hAnsi="Times New Roman" w:cs="Times New Roman"/>
          <w:sz w:val="24"/>
          <w:szCs w:val="24"/>
        </w:rPr>
        <w:t xml:space="preserve"> </w:t>
      </w:r>
      <w:r w:rsidR="00B242A3">
        <w:rPr>
          <w:rFonts w:ascii="Times New Roman" w:hAnsi="Times New Roman" w:cs="Times New Roman"/>
          <w:sz w:val="24"/>
          <w:szCs w:val="24"/>
        </w:rPr>
        <w:lastRenderedPageBreak/>
        <w:t>(</w:t>
      </w:r>
      <w:r w:rsidR="00074B17">
        <w:rPr>
          <w:rFonts w:ascii="Times New Roman" w:hAnsi="Times New Roman" w:cs="Times New Roman"/>
          <w:sz w:val="24"/>
          <w:szCs w:val="24"/>
        </w:rPr>
        <w:t>11</w:t>
      </w:r>
      <w:r w:rsidR="00B242A3">
        <w:rPr>
          <w:rFonts w:ascii="Times New Roman" w:hAnsi="Times New Roman" w:cs="Times New Roman"/>
          <w:sz w:val="24"/>
          <w:szCs w:val="24"/>
        </w:rPr>
        <w:t>)</w:t>
      </w:r>
      <w:r w:rsidRPr="00BE1C32">
        <w:rPr>
          <w:rFonts w:ascii="Times New Roman" w:hAnsi="Times New Roman" w:cs="Times New Roman"/>
          <w:sz w:val="24"/>
          <w:szCs w:val="24"/>
        </w:rPr>
        <w:t>. Therefore, maintaining healthy and productive mulberry gardens is essential for the sustainability of sericulture systems. Mulberry is a perennial crop grown under various agro-climatic conditions and requires proper management practices to ensure continuous leaf production throughout the year</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2)</w:t>
      </w:r>
    </w:p>
    <w:p w14:paraId="176014CB"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Among the various factors affecting mulberry productivity, weed infestation is considered one of the major constraints in mulberry gardens. Weeds are unwanted plants that grow along with the crop and compete with mulberry plants for essential resources such as nutrients, water, sunlight, and space. Severe weed infestation can significantly reduce mulberry growth, leaf yield, and leaf quality, which ultimately affects silkworm rearing performance. Weeds may also act as alternate hosts for pests and diseases, thereby creating unfavorable conditions for mulberry cultivation. In addition, excessive weed growth can hinder field operations such as irrigation, fertilization, and harvesting, increasing the cost of cultivation.</w:t>
      </w:r>
    </w:p>
    <w:p w14:paraId="5C0A755A" w14:textId="0B7E0A08"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Traditionally, weeds in mulberry gardens are controlled through several methods including manual weeding, mechanical cultivation, and the application of chemical herbicides. Manual weeding is the most commonly practiced method in small-scale mulberry farms, but it is labor-intensive and time-consuming</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3</w:t>
      </w:r>
      <w:r w:rsidR="00B242A3">
        <w:rPr>
          <w:rFonts w:ascii="Times New Roman" w:hAnsi="Times New Roman" w:cs="Times New Roman"/>
          <w:sz w:val="24"/>
          <w:szCs w:val="24"/>
        </w:rPr>
        <w:t>)</w:t>
      </w:r>
      <w:r w:rsidRPr="00BE1C32">
        <w:rPr>
          <w:rFonts w:ascii="Times New Roman" w:hAnsi="Times New Roman" w:cs="Times New Roman"/>
          <w:sz w:val="24"/>
          <w:szCs w:val="24"/>
        </w:rPr>
        <w:t>. Mechanical methods such as intercultivation using hoes or small machinery can reduce weed growth to some extent; however, repeated soil disturbance may affect soil structure and organic matter content. Chemical herbicides are effective in controlling weeds but their continuous use may lead to environmental pollution, soil degradation, and potential health hazards. In organic farming systems, the use of chemical herbicides is restricted because they can negatively affect soil microorganisms, contaminate water sources, and leave harmful residues in the environment. Therefore, there is an increasing need to develop sustainable and environmentally friendly weed management practices in mulberry cultivation (1).</w:t>
      </w:r>
    </w:p>
    <w:p w14:paraId="1844F416" w14:textId="6BF80778"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Integrated Weed Management (IWM) is considered an effective and sustainable approach for controlling weeds while minimizing environmental impacts</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4</w:t>
      </w:r>
      <w:r w:rsidR="00B242A3">
        <w:rPr>
          <w:rFonts w:ascii="Times New Roman" w:hAnsi="Times New Roman" w:cs="Times New Roman"/>
          <w:sz w:val="24"/>
          <w:szCs w:val="24"/>
        </w:rPr>
        <w:t>)</w:t>
      </w:r>
      <w:r w:rsidRPr="00BE1C32">
        <w:rPr>
          <w:rFonts w:ascii="Times New Roman" w:hAnsi="Times New Roman" w:cs="Times New Roman"/>
          <w:sz w:val="24"/>
          <w:szCs w:val="24"/>
        </w:rPr>
        <w:t>. IWM involves the integration of multiple weed control strategies such as cultural, mechanical, biological, and ecological methods to manage weed populations effectively. Cultural practices such as mulching, crop rotation, and proper spacing can reduce weed emergence, while mechanical methods such as hand weeding and intercultivation help remove established weeds. Biological control methods involve the use of natural organisms or ecological interactions to suppress weed growth.</w:t>
      </w:r>
    </w:p>
    <w:p w14:paraId="2854A32C" w14:textId="0484A40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lastRenderedPageBreak/>
        <w:t>One promising biological approach for weed management in mulberry gardens is the use of livestock grazing</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5</w:t>
      </w:r>
      <w:r w:rsidR="00B242A3">
        <w:rPr>
          <w:rFonts w:ascii="Times New Roman" w:hAnsi="Times New Roman" w:cs="Times New Roman"/>
          <w:sz w:val="24"/>
          <w:szCs w:val="24"/>
        </w:rPr>
        <w:t>)</w:t>
      </w:r>
      <w:r w:rsidRPr="00BE1C32">
        <w:rPr>
          <w:rFonts w:ascii="Times New Roman" w:hAnsi="Times New Roman" w:cs="Times New Roman"/>
          <w:sz w:val="24"/>
          <w:szCs w:val="24"/>
        </w:rPr>
        <w:t>. Grazing animals such as sheep and goats can consume a wide variety of weed species growing in mulberry fields. By feeding on weeds, these animals reduce weed biomass and prevent weeds from flowering and producing seeds. This natural method of weed control not only suppresses weed growth but also reduces the need for labor-intensive weeding operations. Controlled grazing systems can therefore serve as an eco-friendly alternative for managing weeds in mulberry cultivation (2).</w:t>
      </w:r>
    </w:p>
    <w:p w14:paraId="520484C8"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In addition to weed control, the integration of livestock into crop production systems offers several ecological and economic benefits. Grazing animals contribute to nutrient recycling through the deposition of dung and urine in the field, which enriches soil fertility by adding organic matter and essential nutrients. Animal manure improves soil structure, enhances microbial activity, and increases soil organic carbon levels. Such integrated crop–livestock systems promote efficient resource utilization and support sustainable agricultural production.</w:t>
      </w:r>
    </w:p>
    <w:p w14:paraId="1266D688"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The integration of livestock grazing with mulberry cultivation also aligns with the principles of integrated farming systems and agroecology. These systems emphasize the recycling of farm resources, reduction of external inputs, and enhancement of ecological balance within agricultural landscapes. By combining mulberry cultivation with livestock grazing, farmers can achieve multiple benefits such as weed control, improved soil fertility, reduced labor costs, and enhanced farm sustainability. Therefore, the use of grazing animals as a biological weed management strategy represents a promising approach for sustainable mulberry production and organic sericulture systems (3).</w:t>
      </w:r>
    </w:p>
    <w:p w14:paraId="19477E7B" w14:textId="2487039C"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2. Weed Problems in Mulberry Gardens </w:t>
      </w:r>
    </w:p>
    <w:p w14:paraId="66CC0335"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Mulberry gardens provide a highly favorable environment for the growth and proliferation of weeds. The perennial nature of the crop, frequent irrigation, regular fertilizer application, and open inter-row spaces create ideal conditions for weed establishment and rapid growth. These conditions allow various weed species to grow vigorously and compete with mulberry plants for essential resources. As a result, weed infestation is considered one of the most serious problems affecting mulberry cultivation and sericulture productivity.</w:t>
      </w:r>
    </w:p>
    <w:p w14:paraId="3BA3EFE1"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 xml:space="preserve">Weeds compete with mulberry plants for nutrients, water, sunlight, and space, thereby reducing the growth and yield of mulberry leaves. Since mulberry is cultivated primarily for leaf </w:t>
      </w:r>
      <w:r w:rsidRPr="00BE1C32">
        <w:rPr>
          <w:rFonts w:ascii="Times New Roman" w:hAnsi="Times New Roman" w:cs="Times New Roman"/>
          <w:sz w:val="24"/>
          <w:szCs w:val="24"/>
        </w:rPr>
        <w:lastRenderedPageBreak/>
        <w:t>production to feed silkworms, any reduction in leaf yield or quality directly affects cocoon production and silk yield. Weed competition is particularly severe during the early stages of mulberry plant growth when the crop is still establishing its root system. During this stage, weeds can outcompete mulberry plants and significantly suppress plant growth.</w:t>
      </w:r>
    </w:p>
    <w:p w14:paraId="1B366C99"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In addition to resource competition, weeds may also interfere with cultural operations such as irrigation, fertilization, pruning, and harvesting. Dense weed growth can hinder field access and increase the labor required for routine mulberry garden management. Some weed species also act as alternate hosts for insect pests and plant pathogens, thereby increasing the risk of pest and disease outbreaks in mulberry plantations.</w:t>
      </w:r>
    </w:p>
    <w:p w14:paraId="11F0E59A"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 xml:space="preserve">Mulberry gardens are commonly infested with both annual and perennial weeds. Annual weeds complete their life cycle within one growing season and reproduce primarily through seeds. These weeds grow rapidly and can produce large quantities of seeds, leading to persistent infestations in mulberry fields. Perennial weeds, on the other hand, survive for several years and propagate through underground structures such as rhizomes, </w:t>
      </w:r>
      <w:proofErr w:type="spellStart"/>
      <w:r w:rsidRPr="00BE1C32">
        <w:rPr>
          <w:rFonts w:ascii="Times New Roman" w:hAnsi="Times New Roman" w:cs="Times New Roman"/>
          <w:sz w:val="24"/>
          <w:szCs w:val="24"/>
        </w:rPr>
        <w:t>stolons</w:t>
      </w:r>
      <w:proofErr w:type="spellEnd"/>
      <w:r w:rsidRPr="00BE1C32">
        <w:rPr>
          <w:rFonts w:ascii="Times New Roman" w:hAnsi="Times New Roman" w:cs="Times New Roman"/>
          <w:sz w:val="24"/>
          <w:szCs w:val="24"/>
        </w:rPr>
        <w:t>, or tubers. These weeds are often more difficult to control because they can regenerate even after mechanical removal.</w:t>
      </w:r>
    </w:p>
    <w:p w14:paraId="13B25831" w14:textId="786BACB5"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Some weed species also exhibit allelopathic effects, meaning they release chemical substances into the soil that inhibit the growth of nearby plants. These allelopathic interactions can further suppress mulberry growth and reduce productivity. Therefore, effective weed management is essential to minimize competition and maintain the health and productivity of mulberry gardens.</w:t>
      </w:r>
    </w:p>
    <w:p w14:paraId="3BEDFC02" w14:textId="77777777"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Table 1. Major Weed Species in Mulberry Gardens</w:t>
      </w:r>
    </w:p>
    <w:tbl>
      <w:tblPr>
        <w:tblStyle w:val="TableGrid"/>
        <w:tblW w:w="0" w:type="auto"/>
        <w:tblLook w:val="04A0" w:firstRow="1" w:lastRow="0" w:firstColumn="1" w:lastColumn="0" w:noHBand="0" w:noVBand="1"/>
      </w:tblPr>
      <w:tblGrid>
        <w:gridCol w:w="1539"/>
        <w:gridCol w:w="2395"/>
        <w:gridCol w:w="1581"/>
        <w:gridCol w:w="3835"/>
      </w:tblGrid>
      <w:tr w:rsidR="00BE1C32" w:rsidRPr="00BE1C32" w14:paraId="759FC7CF" w14:textId="77777777" w:rsidTr="00BE1C32">
        <w:tc>
          <w:tcPr>
            <w:tcW w:w="0" w:type="auto"/>
            <w:hideMark/>
          </w:tcPr>
          <w:p w14:paraId="33E9B903"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Weed Species</w:t>
            </w:r>
          </w:p>
        </w:tc>
        <w:tc>
          <w:tcPr>
            <w:tcW w:w="0" w:type="auto"/>
            <w:hideMark/>
          </w:tcPr>
          <w:p w14:paraId="286B6B3A"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Botanical Name</w:t>
            </w:r>
          </w:p>
        </w:tc>
        <w:tc>
          <w:tcPr>
            <w:tcW w:w="0" w:type="auto"/>
            <w:hideMark/>
          </w:tcPr>
          <w:p w14:paraId="3BFD6052"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Nature</w:t>
            </w:r>
          </w:p>
        </w:tc>
        <w:tc>
          <w:tcPr>
            <w:tcW w:w="0" w:type="auto"/>
            <w:hideMark/>
          </w:tcPr>
          <w:p w14:paraId="0264F1E0"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Impact on Mulberry Cultivation</w:t>
            </w:r>
          </w:p>
        </w:tc>
      </w:tr>
      <w:tr w:rsidR="00BE1C32" w:rsidRPr="00BE1C32" w14:paraId="2EE2CCE4" w14:textId="77777777" w:rsidTr="00BE1C32">
        <w:tc>
          <w:tcPr>
            <w:tcW w:w="0" w:type="auto"/>
            <w:hideMark/>
          </w:tcPr>
          <w:p w14:paraId="0DC13B34"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Nut grass</w:t>
            </w:r>
          </w:p>
        </w:tc>
        <w:tc>
          <w:tcPr>
            <w:tcW w:w="0" w:type="auto"/>
            <w:hideMark/>
          </w:tcPr>
          <w:p w14:paraId="4908ECC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i/>
                <w:iCs/>
                <w:sz w:val="24"/>
                <w:szCs w:val="24"/>
              </w:rPr>
              <w:t>Cyperus rotundus</w:t>
            </w:r>
          </w:p>
        </w:tc>
        <w:tc>
          <w:tcPr>
            <w:tcW w:w="0" w:type="auto"/>
            <w:hideMark/>
          </w:tcPr>
          <w:p w14:paraId="767001DA"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Perennial sedge</w:t>
            </w:r>
          </w:p>
        </w:tc>
        <w:tc>
          <w:tcPr>
            <w:tcW w:w="0" w:type="auto"/>
            <w:hideMark/>
          </w:tcPr>
          <w:p w14:paraId="4204028E"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Causes severe competition for nutrients and water</w:t>
            </w:r>
          </w:p>
        </w:tc>
      </w:tr>
      <w:tr w:rsidR="00BE1C32" w:rsidRPr="00BE1C32" w14:paraId="521C7124" w14:textId="77777777" w:rsidTr="00BE1C32">
        <w:tc>
          <w:tcPr>
            <w:tcW w:w="0" w:type="auto"/>
            <w:hideMark/>
          </w:tcPr>
          <w:p w14:paraId="4DDB0F5C"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Bermuda grass</w:t>
            </w:r>
          </w:p>
        </w:tc>
        <w:tc>
          <w:tcPr>
            <w:tcW w:w="0" w:type="auto"/>
            <w:hideMark/>
          </w:tcPr>
          <w:p w14:paraId="67E90FAA" w14:textId="77777777" w:rsidR="00BE1C32" w:rsidRPr="00BE1C32" w:rsidRDefault="00BE1C32" w:rsidP="00BE1C32">
            <w:pPr>
              <w:spacing w:after="160" w:line="259" w:lineRule="auto"/>
              <w:jc w:val="both"/>
              <w:rPr>
                <w:rFonts w:ascii="Times New Roman" w:hAnsi="Times New Roman" w:cs="Times New Roman"/>
                <w:sz w:val="24"/>
                <w:szCs w:val="24"/>
              </w:rPr>
            </w:pPr>
            <w:proofErr w:type="spellStart"/>
            <w:r w:rsidRPr="00BE1C32">
              <w:rPr>
                <w:rFonts w:ascii="Times New Roman" w:hAnsi="Times New Roman" w:cs="Times New Roman"/>
                <w:i/>
                <w:iCs/>
                <w:sz w:val="24"/>
                <w:szCs w:val="24"/>
              </w:rPr>
              <w:t>Cynodon</w:t>
            </w:r>
            <w:proofErr w:type="spellEnd"/>
            <w:r w:rsidRPr="00BE1C32">
              <w:rPr>
                <w:rFonts w:ascii="Times New Roman" w:hAnsi="Times New Roman" w:cs="Times New Roman"/>
                <w:i/>
                <w:iCs/>
                <w:sz w:val="24"/>
                <w:szCs w:val="24"/>
              </w:rPr>
              <w:t xml:space="preserve"> </w:t>
            </w:r>
            <w:proofErr w:type="spellStart"/>
            <w:r w:rsidRPr="00BE1C32">
              <w:rPr>
                <w:rFonts w:ascii="Times New Roman" w:hAnsi="Times New Roman" w:cs="Times New Roman"/>
                <w:i/>
                <w:iCs/>
                <w:sz w:val="24"/>
                <w:szCs w:val="24"/>
              </w:rPr>
              <w:t>dactylon</w:t>
            </w:r>
            <w:proofErr w:type="spellEnd"/>
          </w:p>
        </w:tc>
        <w:tc>
          <w:tcPr>
            <w:tcW w:w="0" w:type="auto"/>
            <w:hideMark/>
          </w:tcPr>
          <w:p w14:paraId="730AE56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Perennial grass</w:t>
            </w:r>
          </w:p>
        </w:tc>
        <w:tc>
          <w:tcPr>
            <w:tcW w:w="0" w:type="auto"/>
            <w:hideMark/>
          </w:tcPr>
          <w:p w14:paraId="040F181B"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 xml:space="preserve">Rapid spread through </w:t>
            </w:r>
            <w:proofErr w:type="spellStart"/>
            <w:r w:rsidRPr="00BE1C32">
              <w:rPr>
                <w:rFonts w:ascii="Times New Roman" w:hAnsi="Times New Roman" w:cs="Times New Roman"/>
                <w:sz w:val="24"/>
                <w:szCs w:val="24"/>
              </w:rPr>
              <w:t>stolons</w:t>
            </w:r>
            <w:proofErr w:type="spellEnd"/>
            <w:r w:rsidRPr="00BE1C32">
              <w:rPr>
                <w:rFonts w:ascii="Times New Roman" w:hAnsi="Times New Roman" w:cs="Times New Roman"/>
                <w:sz w:val="24"/>
                <w:szCs w:val="24"/>
              </w:rPr>
              <w:t xml:space="preserve"> and rhizomes</w:t>
            </w:r>
          </w:p>
        </w:tc>
      </w:tr>
      <w:tr w:rsidR="00BE1C32" w:rsidRPr="00BE1C32" w14:paraId="35325100" w14:textId="77777777" w:rsidTr="00BE1C32">
        <w:tc>
          <w:tcPr>
            <w:tcW w:w="0" w:type="auto"/>
            <w:hideMark/>
          </w:tcPr>
          <w:p w14:paraId="282D47CC"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Horse purslane</w:t>
            </w:r>
          </w:p>
        </w:tc>
        <w:tc>
          <w:tcPr>
            <w:tcW w:w="0" w:type="auto"/>
            <w:hideMark/>
          </w:tcPr>
          <w:p w14:paraId="6C282F27" w14:textId="77777777" w:rsidR="00BE1C32" w:rsidRPr="00BE1C32" w:rsidRDefault="00BE1C32" w:rsidP="00BE1C32">
            <w:pPr>
              <w:spacing w:after="160" w:line="259" w:lineRule="auto"/>
              <w:jc w:val="both"/>
              <w:rPr>
                <w:rFonts w:ascii="Times New Roman" w:hAnsi="Times New Roman" w:cs="Times New Roman"/>
                <w:sz w:val="24"/>
                <w:szCs w:val="24"/>
              </w:rPr>
            </w:pPr>
            <w:proofErr w:type="spellStart"/>
            <w:r w:rsidRPr="00BE1C32">
              <w:rPr>
                <w:rFonts w:ascii="Times New Roman" w:hAnsi="Times New Roman" w:cs="Times New Roman"/>
                <w:i/>
                <w:iCs/>
                <w:sz w:val="24"/>
                <w:szCs w:val="24"/>
              </w:rPr>
              <w:t>Trianthema</w:t>
            </w:r>
            <w:proofErr w:type="spellEnd"/>
            <w:r w:rsidRPr="00BE1C32">
              <w:rPr>
                <w:rFonts w:ascii="Times New Roman" w:hAnsi="Times New Roman" w:cs="Times New Roman"/>
                <w:i/>
                <w:iCs/>
                <w:sz w:val="24"/>
                <w:szCs w:val="24"/>
              </w:rPr>
              <w:t xml:space="preserve"> </w:t>
            </w:r>
            <w:proofErr w:type="spellStart"/>
            <w:r w:rsidRPr="00BE1C32">
              <w:rPr>
                <w:rFonts w:ascii="Times New Roman" w:hAnsi="Times New Roman" w:cs="Times New Roman"/>
                <w:i/>
                <w:iCs/>
                <w:sz w:val="24"/>
                <w:szCs w:val="24"/>
              </w:rPr>
              <w:t>portulacastrum</w:t>
            </w:r>
            <w:proofErr w:type="spellEnd"/>
          </w:p>
        </w:tc>
        <w:tc>
          <w:tcPr>
            <w:tcW w:w="0" w:type="auto"/>
            <w:hideMark/>
          </w:tcPr>
          <w:p w14:paraId="5CA5E766"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Annual broadleaf</w:t>
            </w:r>
          </w:p>
        </w:tc>
        <w:tc>
          <w:tcPr>
            <w:tcW w:w="0" w:type="auto"/>
            <w:hideMark/>
          </w:tcPr>
          <w:p w14:paraId="63AB1430"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Reduces soil nutrients and interferes with crop growth</w:t>
            </w:r>
          </w:p>
        </w:tc>
      </w:tr>
      <w:tr w:rsidR="00BE1C32" w:rsidRPr="00BE1C32" w14:paraId="79998094" w14:textId="77777777" w:rsidTr="00BE1C32">
        <w:tc>
          <w:tcPr>
            <w:tcW w:w="0" w:type="auto"/>
            <w:hideMark/>
          </w:tcPr>
          <w:p w14:paraId="665A457D"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Pigweed</w:t>
            </w:r>
          </w:p>
        </w:tc>
        <w:tc>
          <w:tcPr>
            <w:tcW w:w="0" w:type="auto"/>
            <w:hideMark/>
          </w:tcPr>
          <w:p w14:paraId="3028BA1B"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i/>
                <w:iCs/>
                <w:sz w:val="24"/>
                <w:szCs w:val="24"/>
              </w:rPr>
              <w:t>Amaranthus</w:t>
            </w:r>
            <w:r w:rsidRPr="00BE1C32">
              <w:rPr>
                <w:rFonts w:ascii="Times New Roman" w:hAnsi="Times New Roman" w:cs="Times New Roman"/>
                <w:sz w:val="24"/>
                <w:szCs w:val="24"/>
              </w:rPr>
              <w:t xml:space="preserve"> spp.</w:t>
            </w:r>
          </w:p>
        </w:tc>
        <w:tc>
          <w:tcPr>
            <w:tcW w:w="0" w:type="auto"/>
            <w:hideMark/>
          </w:tcPr>
          <w:p w14:paraId="257874A7"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Annual weed</w:t>
            </w:r>
          </w:p>
        </w:tc>
        <w:tc>
          <w:tcPr>
            <w:tcW w:w="0" w:type="auto"/>
            <w:hideMark/>
          </w:tcPr>
          <w:p w14:paraId="191FF227"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Fast growth and high seed production</w:t>
            </w:r>
          </w:p>
        </w:tc>
      </w:tr>
      <w:tr w:rsidR="00BE1C32" w:rsidRPr="00BE1C32" w14:paraId="4850F2D7" w14:textId="77777777" w:rsidTr="00BE1C32">
        <w:tc>
          <w:tcPr>
            <w:tcW w:w="0" w:type="auto"/>
            <w:hideMark/>
          </w:tcPr>
          <w:p w14:paraId="10E6B9BC"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lastRenderedPageBreak/>
              <w:t>Congress grass</w:t>
            </w:r>
          </w:p>
        </w:tc>
        <w:tc>
          <w:tcPr>
            <w:tcW w:w="0" w:type="auto"/>
            <w:hideMark/>
          </w:tcPr>
          <w:p w14:paraId="7E702075" w14:textId="77777777" w:rsidR="00BE1C32" w:rsidRPr="00BE1C32" w:rsidRDefault="00BE1C32" w:rsidP="00BE1C32">
            <w:pPr>
              <w:spacing w:after="160" w:line="259" w:lineRule="auto"/>
              <w:jc w:val="both"/>
              <w:rPr>
                <w:rFonts w:ascii="Times New Roman" w:hAnsi="Times New Roman" w:cs="Times New Roman"/>
                <w:sz w:val="24"/>
                <w:szCs w:val="24"/>
              </w:rPr>
            </w:pPr>
            <w:proofErr w:type="spellStart"/>
            <w:r w:rsidRPr="00BE1C32">
              <w:rPr>
                <w:rFonts w:ascii="Times New Roman" w:hAnsi="Times New Roman" w:cs="Times New Roman"/>
                <w:i/>
                <w:iCs/>
                <w:sz w:val="24"/>
                <w:szCs w:val="24"/>
              </w:rPr>
              <w:t>Parthenium</w:t>
            </w:r>
            <w:proofErr w:type="spellEnd"/>
            <w:r w:rsidRPr="00BE1C32">
              <w:rPr>
                <w:rFonts w:ascii="Times New Roman" w:hAnsi="Times New Roman" w:cs="Times New Roman"/>
                <w:i/>
                <w:iCs/>
                <w:sz w:val="24"/>
                <w:szCs w:val="24"/>
              </w:rPr>
              <w:t xml:space="preserve"> </w:t>
            </w:r>
            <w:proofErr w:type="spellStart"/>
            <w:r w:rsidRPr="00BE1C32">
              <w:rPr>
                <w:rFonts w:ascii="Times New Roman" w:hAnsi="Times New Roman" w:cs="Times New Roman"/>
                <w:i/>
                <w:iCs/>
                <w:sz w:val="24"/>
                <w:szCs w:val="24"/>
              </w:rPr>
              <w:t>hysterophorus</w:t>
            </w:r>
            <w:proofErr w:type="spellEnd"/>
          </w:p>
        </w:tc>
        <w:tc>
          <w:tcPr>
            <w:tcW w:w="0" w:type="auto"/>
            <w:hideMark/>
          </w:tcPr>
          <w:p w14:paraId="2E9A2D6E"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Invasive weed</w:t>
            </w:r>
          </w:p>
        </w:tc>
        <w:tc>
          <w:tcPr>
            <w:tcW w:w="0" w:type="auto"/>
            <w:hideMark/>
          </w:tcPr>
          <w:p w14:paraId="6BCD916D"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Produces allelopathic chemicals affecting plant growth</w:t>
            </w:r>
          </w:p>
        </w:tc>
      </w:tr>
    </w:tbl>
    <w:p w14:paraId="6480FFD7" w14:textId="7DD12BDA" w:rsidR="00BE1C32" w:rsidRPr="00BE1C32" w:rsidRDefault="00BE1C32" w:rsidP="00BE1C32">
      <w:pPr>
        <w:jc w:val="both"/>
        <w:rPr>
          <w:rFonts w:ascii="Times New Roman" w:hAnsi="Times New Roman" w:cs="Times New Roman"/>
          <w:b/>
          <w:bCs/>
          <w:sz w:val="24"/>
          <w:szCs w:val="24"/>
        </w:rPr>
      </w:pPr>
    </w:p>
    <w:p w14:paraId="43E3BDDC"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Uncontrolled weed growth can significantly reduce mulberry productivity. Studies have reported that heavy weed infestation in mulberry plantations can lead to a 30–50% reduction in leaf yield, depending on weed density, species composition, and duration of weed competition (4). Apart from yield reduction, weed infestation can also reduce leaf quality by decreasing nutrient availability and affecting plant physiological processes.</w:t>
      </w:r>
    </w:p>
    <w:p w14:paraId="62C7EFC9" w14:textId="415B8D3A"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Therefore, effective weed management practices are essential in mulberry gardens to maintain optimum leaf production, improve soil fertility, and ensure sustainable sericulture production. Integrated weed management strategies that combine cultural, mechanical, and biological methods can help control weed populations while minimizing environmental impacts.</w:t>
      </w:r>
    </w:p>
    <w:p w14:paraId="0BF9E628" w14:textId="77777777"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Table 2. Feeding </w:t>
      </w:r>
      <w:proofErr w:type="spellStart"/>
      <w:r w:rsidRPr="00BE1C32">
        <w:rPr>
          <w:rFonts w:ascii="Times New Roman" w:hAnsi="Times New Roman" w:cs="Times New Roman"/>
          <w:b/>
          <w:bCs/>
          <w:sz w:val="24"/>
          <w:szCs w:val="24"/>
        </w:rPr>
        <w:t>Behaviour</w:t>
      </w:r>
      <w:proofErr w:type="spellEnd"/>
      <w:r w:rsidRPr="00BE1C32">
        <w:rPr>
          <w:rFonts w:ascii="Times New Roman" w:hAnsi="Times New Roman" w:cs="Times New Roman"/>
          <w:b/>
          <w:bCs/>
          <w:sz w:val="24"/>
          <w:szCs w:val="24"/>
        </w:rPr>
        <w:t xml:space="preserve"> of Grazing Animals Used for Weed Control</w:t>
      </w:r>
    </w:p>
    <w:tbl>
      <w:tblPr>
        <w:tblStyle w:val="TableGrid"/>
        <w:tblW w:w="9794" w:type="dxa"/>
        <w:tblLook w:val="04A0" w:firstRow="1" w:lastRow="0" w:firstColumn="1" w:lastColumn="0" w:noHBand="0" w:noVBand="1"/>
      </w:tblPr>
      <w:tblGrid>
        <w:gridCol w:w="2080"/>
        <w:gridCol w:w="1564"/>
        <w:gridCol w:w="1897"/>
        <w:gridCol w:w="3197"/>
        <w:gridCol w:w="1056"/>
      </w:tblGrid>
      <w:tr w:rsidR="00BE1C32" w:rsidRPr="00BE1C32" w14:paraId="259DF49D" w14:textId="77777777" w:rsidTr="00BE1C32">
        <w:trPr>
          <w:trHeight w:val="767"/>
        </w:trPr>
        <w:tc>
          <w:tcPr>
            <w:tcW w:w="0" w:type="auto"/>
            <w:hideMark/>
          </w:tcPr>
          <w:p w14:paraId="0CFF41CF"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Livestock Species</w:t>
            </w:r>
          </w:p>
        </w:tc>
        <w:tc>
          <w:tcPr>
            <w:tcW w:w="0" w:type="auto"/>
            <w:hideMark/>
          </w:tcPr>
          <w:p w14:paraId="378C5B4C"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Feeding </w:t>
            </w:r>
            <w:proofErr w:type="spellStart"/>
            <w:r w:rsidRPr="00BE1C32">
              <w:rPr>
                <w:rFonts w:ascii="Times New Roman" w:hAnsi="Times New Roman" w:cs="Times New Roman"/>
                <w:b/>
                <w:bCs/>
                <w:sz w:val="24"/>
                <w:szCs w:val="24"/>
              </w:rPr>
              <w:t>Behaviour</w:t>
            </w:r>
            <w:proofErr w:type="spellEnd"/>
          </w:p>
        </w:tc>
        <w:tc>
          <w:tcPr>
            <w:tcW w:w="0" w:type="auto"/>
            <w:hideMark/>
          </w:tcPr>
          <w:p w14:paraId="1E9735D3"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Preferred Plant Type</w:t>
            </w:r>
          </w:p>
        </w:tc>
        <w:tc>
          <w:tcPr>
            <w:tcW w:w="0" w:type="auto"/>
            <w:hideMark/>
          </w:tcPr>
          <w:p w14:paraId="29F89082"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Role in Weed Control</w:t>
            </w:r>
          </w:p>
        </w:tc>
        <w:tc>
          <w:tcPr>
            <w:tcW w:w="0" w:type="auto"/>
            <w:hideMark/>
          </w:tcPr>
          <w:p w14:paraId="3FCC8F30"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Citation</w:t>
            </w:r>
          </w:p>
        </w:tc>
      </w:tr>
      <w:tr w:rsidR="00BE1C32" w:rsidRPr="00BE1C32" w14:paraId="6048B941" w14:textId="77777777" w:rsidTr="00BE1C32">
        <w:trPr>
          <w:trHeight w:val="1068"/>
        </w:trPr>
        <w:tc>
          <w:tcPr>
            <w:tcW w:w="0" w:type="auto"/>
            <w:hideMark/>
          </w:tcPr>
          <w:p w14:paraId="37BDEC26"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Sheep</w:t>
            </w:r>
          </w:p>
        </w:tc>
        <w:tc>
          <w:tcPr>
            <w:tcW w:w="0" w:type="auto"/>
            <w:hideMark/>
          </w:tcPr>
          <w:p w14:paraId="0C1941BA"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Grazers</w:t>
            </w:r>
          </w:p>
        </w:tc>
        <w:tc>
          <w:tcPr>
            <w:tcW w:w="0" w:type="auto"/>
            <w:hideMark/>
          </w:tcPr>
          <w:p w14:paraId="3FFB40D5"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Grasses and herbaceous weeds</w:t>
            </w:r>
          </w:p>
        </w:tc>
        <w:tc>
          <w:tcPr>
            <w:tcW w:w="0" w:type="auto"/>
            <w:hideMark/>
          </w:tcPr>
          <w:p w14:paraId="24F2F110"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Effective in controlling grass weeds and low-growing vegetation</w:t>
            </w:r>
          </w:p>
        </w:tc>
        <w:tc>
          <w:tcPr>
            <w:tcW w:w="0" w:type="auto"/>
            <w:hideMark/>
          </w:tcPr>
          <w:p w14:paraId="1716C9CF"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5,6)</w:t>
            </w:r>
          </w:p>
        </w:tc>
      </w:tr>
      <w:tr w:rsidR="00BE1C32" w:rsidRPr="00BE1C32" w14:paraId="3622D507" w14:textId="77777777" w:rsidTr="00BE1C32">
        <w:trPr>
          <w:trHeight w:val="767"/>
        </w:trPr>
        <w:tc>
          <w:tcPr>
            <w:tcW w:w="0" w:type="auto"/>
            <w:hideMark/>
          </w:tcPr>
          <w:p w14:paraId="60F7CF26"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Goats</w:t>
            </w:r>
          </w:p>
        </w:tc>
        <w:tc>
          <w:tcPr>
            <w:tcW w:w="0" w:type="auto"/>
            <w:hideMark/>
          </w:tcPr>
          <w:p w14:paraId="1DD2CB29"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Browsers</w:t>
            </w:r>
          </w:p>
        </w:tc>
        <w:tc>
          <w:tcPr>
            <w:tcW w:w="0" w:type="auto"/>
            <w:hideMark/>
          </w:tcPr>
          <w:p w14:paraId="3AC89C0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Shrubs and broadleaf weeds</w:t>
            </w:r>
          </w:p>
        </w:tc>
        <w:tc>
          <w:tcPr>
            <w:tcW w:w="0" w:type="auto"/>
            <w:hideMark/>
          </w:tcPr>
          <w:p w14:paraId="3D16212A"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Effective in controlling woody and broadleaf weeds</w:t>
            </w:r>
          </w:p>
        </w:tc>
        <w:tc>
          <w:tcPr>
            <w:tcW w:w="0" w:type="auto"/>
            <w:hideMark/>
          </w:tcPr>
          <w:p w14:paraId="15032EB0"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6)</w:t>
            </w:r>
          </w:p>
        </w:tc>
      </w:tr>
      <w:tr w:rsidR="00BE1C32" w:rsidRPr="00BE1C32" w14:paraId="5A812B89" w14:textId="77777777" w:rsidTr="00BE1C32">
        <w:trPr>
          <w:trHeight w:val="1068"/>
        </w:trPr>
        <w:tc>
          <w:tcPr>
            <w:tcW w:w="0" w:type="auto"/>
            <w:hideMark/>
          </w:tcPr>
          <w:p w14:paraId="71534522"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Sheep + Goats (combined grazing)</w:t>
            </w:r>
          </w:p>
        </w:tc>
        <w:tc>
          <w:tcPr>
            <w:tcW w:w="0" w:type="auto"/>
            <w:hideMark/>
          </w:tcPr>
          <w:p w14:paraId="22901028"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Mixed grazing</w:t>
            </w:r>
          </w:p>
        </w:tc>
        <w:tc>
          <w:tcPr>
            <w:tcW w:w="0" w:type="auto"/>
            <w:hideMark/>
          </w:tcPr>
          <w:p w14:paraId="0BC88A1A"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Wide range of weeds</w:t>
            </w:r>
          </w:p>
        </w:tc>
        <w:tc>
          <w:tcPr>
            <w:tcW w:w="0" w:type="auto"/>
            <w:hideMark/>
          </w:tcPr>
          <w:p w14:paraId="2766CA6F"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Provides comprehensive weed suppression in cropping systems</w:t>
            </w:r>
          </w:p>
        </w:tc>
        <w:tc>
          <w:tcPr>
            <w:tcW w:w="0" w:type="auto"/>
            <w:hideMark/>
          </w:tcPr>
          <w:p w14:paraId="2D70C6A3"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6)</w:t>
            </w:r>
          </w:p>
        </w:tc>
      </w:tr>
    </w:tbl>
    <w:p w14:paraId="6FF602C0" w14:textId="2E4E8A35" w:rsidR="00BE1C32" w:rsidRPr="00BE1C32" w:rsidRDefault="00BE1C32" w:rsidP="00BE1C32">
      <w:pPr>
        <w:jc w:val="both"/>
        <w:rPr>
          <w:rFonts w:ascii="Times New Roman" w:hAnsi="Times New Roman" w:cs="Times New Roman"/>
          <w:sz w:val="24"/>
          <w:szCs w:val="24"/>
        </w:rPr>
      </w:pPr>
      <w:r w:rsidRPr="00BE1C32">
        <w:rPr>
          <w:rFonts w:ascii="Times New Roman" w:hAnsi="Times New Roman" w:cs="Times New Roman"/>
          <w:b/>
          <w:bCs/>
          <w:sz w:val="24"/>
          <w:szCs w:val="24"/>
        </w:rPr>
        <w:br/>
      </w:r>
      <w:r w:rsidRPr="00BE1C32">
        <w:rPr>
          <w:rFonts w:ascii="Times New Roman" w:hAnsi="Times New Roman" w:cs="Times New Roman"/>
          <w:sz w:val="24"/>
          <w:szCs w:val="24"/>
        </w:rPr>
        <w:t>Sheep primarily graze on grasses, whereas goats browse on shrubs and broadleaf weeds. The combined use of these animals allows effective control of different weed species in agricultural fields including mulberry gardens.</w:t>
      </w:r>
    </w:p>
    <w:p w14:paraId="4BD46B1F" w14:textId="77777777"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Table 3. Advantages of Livestock-Based Weed Control in Mulberry Gardens</w:t>
      </w:r>
    </w:p>
    <w:tbl>
      <w:tblPr>
        <w:tblStyle w:val="TableGrid"/>
        <w:tblW w:w="0" w:type="auto"/>
        <w:tblLook w:val="04A0" w:firstRow="1" w:lastRow="0" w:firstColumn="1" w:lastColumn="0" w:noHBand="0" w:noVBand="1"/>
      </w:tblPr>
      <w:tblGrid>
        <w:gridCol w:w="3316"/>
        <w:gridCol w:w="4978"/>
        <w:gridCol w:w="1056"/>
      </w:tblGrid>
      <w:tr w:rsidR="00BE1C32" w:rsidRPr="00BE1C32" w14:paraId="316E6086" w14:textId="77777777" w:rsidTr="00BE1C32">
        <w:tc>
          <w:tcPr>
            <w:tcW w:w="0" w:type="auto"/>
            <w:hideMark/>
          </w:tcPr>
          <w:p w14:paraId="2F1E6957"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Advantage</w:t>
            </w:r>
          </w:p>
        </w:tc>
        <w:tc>
          <w:tcPr>
            <w:tcW w:w="0" w:type="auto"/>
            <w:hideMark/>
          </w:tcPr>
          <w:p w14:paraId="3CBC09B8"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Description</w:t>
            </w:r>
          </w:p>
        </w:tc>
        <w:tc>
          <w:tcPr>
            <w:tcW w:w="0" w:type="auto"/>
            <w:hideMark/>
          </w:tcPr>
          <w:p w14:paraId="14CDACE4"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Citation</w:t>
            </w:r>
          </w:p>
        </w:tc>
      </w:tr>
      <w:tr w:rsidR="00BE1C32" w:rsidRPr="00BE1C32" w14:paraId="48A73E01" w14:textId="77777777" w:rsidTr="00BE1C32">
        <w:tc>
          <w:tcPr>
            <w:tcW w:w="0" w:type="auto"/>
            <w:hideMark/>
          </w:tcPr>
          <w:p w14:paraId="7279C945"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Reduction in weed biomass</w:t>
            </w:r>
          </w:p>
        </w:tc>
        <w:tc>
          <w:tcPr>
            <w:tcW w:w="0" w:type="auto"/>
            <w:hideMark/>
          </w:tcPr>
          <w:p w14:paraId="452B5F0B"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Grazing animals consume weeds and suppress weed growth</w:t>
            </w:r>
          </w:p>
        </w:tc>
        <w:tc>
          <w:tcPr>
            <w:tcW w:w="0" w:type="auto"/>
            <w:hideMark/>
          </w:tcPr>
          <w:p w14:paraId="2BE9EFF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5)</w:t>
            </w:r>
          </w:p>
        </w:tc>
      </w:tr>
      <w:tr w:rsidR="00BE1C32" w:rsidRPr="00BE1C32" w14:paraId="5DDFE0B3" w14:textId="77777777" w:rsidTr="00BE1C32">
        <w:tc>
          <w:tcPr>
            <w:tcW w:w="0" w:type="auto"/>
            <w:hideMark/>
          </w:tcPr>
          <w:p w14:paraId="53028873"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lastRenderedPageBreak/>
              <w:t>Prevention of weed seed production</w:t>
            </w:r>
          </w:p>
        </w:tc>
        <w:tc>
          <w:tcPr>
            <w:tcW w:w="0" w:type="auto"/>
            <w:hideMark/>
          </w:tcPr>
          <w:p w14:paraId="233986AF"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Grazing prevents flowering and seed formation</w:t>
            </w:r>
          </w:p>
        </w:tc>
        <w:tc>
          <w:tcPr>
            <w:tcW w:w="0" w:type="auto"/>
            <w:hideMark/>
          </w:tcPr>
          <w:p w14:paraId="70F0B86B"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5,6)</w:t>
            </w:r>
          </w:p>
        </w:tc>
      </w:tr>
      <w:tr w:rsidR="00BE1C32" w:rsidRPr="00BE1C32" w14:paraId="3103DF96" w14:textId="77777777" w:rsidTr="00BE1C32">
        <w:tc>
          <w:tcPr>
            <w:tcW w:w="0" w:type="auto"/>
            <w:hideMark/>
          </w:tcPr>
          <w:p w14:paraId="70BC085E"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Nutrient recycling</w:t>
            </w:r>
          </w:p>
        </w:tc>
        <w:tc>
          <w:tcPr>
            <w:tcW w:w="0" w:type="auto"/>
            <w:hideMark/>
          </w:tcPr>
          <w:p w14:paraId="7899FA1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Animal dung and urine add organic nutrients to soil</w:t>
            </w:r>
          </w:p>
        </w:tc>
        <w:tc>
          <w:tcPr>
            <w:tcW w:w="0" w:type="auto"/>
            <w:hideMark/>
          </w:tcPr>
          <w:p w14:paraId="461BBBE3"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3)</w:t>
            </w:r>
          </w:p>
        </w:tc>
      </w:tr>
      <w:tr w:rsidR="00BE1C32" w:rsidRPr="00BE1C32" w14:paraId="1E19735C" w14:textId="77777777" w:rsidTr="00BE1C32">
        <w:tc>
          <w:tcPr>
            <w:tcW w:w="0" w:type="auto"/>
            <w:hideMark/>
          </w:tcPr>
          <w:p w14:paraId="7CA55B73"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Reduced labor cost</w:t>
            </w:r>
          </w:p>
        </w:tc>
        <w:tc>
          <w:tcPr>
            <w:tcW w:w="0" w:type="auto"/>
            <w:hideMark/>
          </w:tcPr>
          <w:p w14:paraId="6EB2426F"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Decreases the need for manual weeding</w:t>
            </w:r>
          </w:p>
        </w:tc>
        <w:tc>
          <w:tcPr>
            <w:tcW w:w="0" w:type="auto"/>
            <w:hideMark/>
          </w:tcPr>
          <w:p w14:paraId="47AB9FAC"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2,5)</w:t>
            </w:r>
          </w:p>
        </w:tc>
      </w:tr>
      <w:tr w:rsidR="00BE1C32" w:rsidRPr="00BE1C32" w14:paraId="5058D36D" w14:textId="77777777" w:rsidTr="00BE1C32">
        <w:tc>
          <w:tcPr>
            <w:tcW w:w="0" w:type="auto"/>
            <w:hideMark/>
          </w:tcPr>
          <w:p w14:paraId="516B5D26"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Improved soil fertility</w:t>
            </w:r>
          </w:p>
        </w:tc>
        <w:tc>
          <w:tcPr>
            <w:tcW w:w="0" w:type="auto"/>
            <w:hideMark/>
          </w:tcPr>
          <w:p w14:paraId="1EE154A5"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Organic manure deposition enhances soil health</w:t>
            </w:r>
          </w:p>
        </w:tc>
        <w:tc>
          <w:tcPr>
            <w:tcW w:w="0" w:type="auto"/>
            <w:hideMark/>
          </w:tcPr>
          <w:p w14:paraId="45790F9D"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3)</w:t>
            </w:r>
          </w:p>
        </w:tc>
      </w:tr>
    </w:tbl>
    <w:p w14:paraId="2B454994" w14:textId="77777777" w:rsidR="00BE1C32" w:rsidRDefault="00BE1C32" w:rsidP="00BE1C32">
      <w:pPr>
        <w:jc w:val="both"/>
        <w:rPr>
          <w:rFonts w:ascii="Times New Roman" w:hAnsi="Times New Roman" w:cs="Times New Roman"/>
          <w:b/>
          <w:bCs/>
          <w:sz w:val="24"/>
          <w:szCs w:val="24"/>
        </w:rPr>
      </w:pPr>
    </w:p>
    <w:p w14:paraId="47D260F5" w14:textId="0D49D281" w:rsidR="00BE1C32" w:rsidRPr="00BE1C32" w:rsidRDefault="00BE1C32" w:rsidP="00BE1C32">
      <w:pPr>
        <w:jc w:val="both"/>
        <w:rPr>
          <w:rFonts w:ascii="Times New Roman" w:hAnsi="Times New Roman" w:cs="Times New Roman"/>
          <w:b/>
          <w:bCs/>
          <w:sz w:val="24"/>
          <w:szCs w:val="24"/>
        </w:rPr>
      </w:pPr>
      <w:r>
        <w:rPr>
          <w:rFonts w:ascii="Times New Roman" w:hAnsi="Times New Roman" w:cs="Times New Roman"/>
          <w:b/>
          <w:bCs/>
          <w:sz w:val="24"/>
          <w:szCs w:val="24"/>
        </w:rPr>
        <w:t>3</w:t>
      </w:r>
      <w:r w:rsidRPr="00BE1C32">
        <w:rPr>
          <w:rFonts w:ascii="Times New Roman" w:hAnsi="Times New Roman" w:cs="Times New Roman"/>
          <w:b/>
          <w:bCs/>
          <w:sz w:val="24"/>
          <w:szCs w:val="24"/>
        </w:rPr>
        <w:t xml:space="preserve">. Sheep Grazing for Weed Control </w:t>
      </w:r>
    </w:p>
    <w:p w14:paraId="6CDE6E11"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Sheep grazing is increasingly recognized as an effective biological method for weed control in various agricultural systems including orchards, vineyards, and plantation crops. Sheep are natural grazers and primarily feed on grasses and herbaceous plants. Due to this feeding behavior, they are particularly useful for controlling grassy weeds that commonly infest crop fields. When grazing is properly managed, sheep can reduce weed biomass without causing significant damage to the main crop.</w:t>
      </w:r>
    </w:p>
    <w:p w14:paraId="2C3184ED"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In mulberry gardens, weeds often grow abundantly in the inter-row spaces between mulberry plants where sunlight and nutrients are readily available. Controlled sheep grazing in these inter-row areas can effectively suppress weed growth by continuously removing weed biomass. Grazing animals feed on young and tender weed plants, preventing them from reaching maturity and producing seeds. This reduces the weed seed bank in the soil and helps prevent future weed infestations.</w:t>
      </w:r>
    </w:p>
    <w:p w14:paraId="02C55098"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Sheep grazing also contributes to soil fertility improvement. As sheep move through the field and graze on weeds, they deposit dung and urine, which act as natural organic fertilizers. These organic inputs supply nutrients such as nitrogen, phosphorus, and potassium to the soil and enhance soil microbial activity. Increased microbial activity improves organic matter decomposition and nutrient cycling, thereby supporting soil health and crop productivity.</w:t>
      </w:r>
    </w:p>
    <w:p w14:paraId="66B1782F"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 xml:space="preserve">Research studies conducted in different agricultural systems have demonstrated that controlled sheep grazing can significantly reduce weed biomass and suppress weed seed production. Grazing systems have been successfully implemented in orchard ecosystems where sheep effectively managed weeds while maintaining soil fertility through manure deposition (7). Similarly, studies in plantation crops have shown that integrating sheep grazing into crop </w:t>
      </w:r>
      <w:r w:rsidRPr="00BE1C32">
        <w:rPr>
          <w:rFonts w:ascii="Times New Roman" w:hAnsi="Times New Roman" w:cs="Times New Roman"/>
          <w:sz w:val="24"/>
          <w:szCs w:val="24"/>
        </w:rPr>
        <w:lastRenderedPageBreak/>
        <w:t>management systems can reduce labor costs associated with manual weeding and improve the sustainability of weed control practices (8).</w:t>
      </w:r>
    </w:p>
    <w:p w14:paraId="197DC8A5" w14:textId="2386D5B9"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However, proper management of sheep grazing is essential to avoid potential damage to mulberry plants. Grazing should be carefully timed and regulated to ensure that animals feed primarily on weeds rather than on mulberry foliage. Young mulberry plants may require protection during grazing to prevent browsing damage. When grazing is controlled and properly supervised, sheep can serve as an effective and environmentally friendly weed management tool in mulberry cultivation.</w:t>
      </w:r>
    </w:p>
    <w:p w14:paraId="6D73A330" w14:textId="59BC7A14" w:rsidR="00284497" w:rsidRPr="00284497" w:rsidRDefault="00284497" w:rsidP="00284497">
      <w:pPr>
        <w:jc w:val="both"/>
        <w:rPr>
          <w:rFonts w:ascii="Times New Roman" w:hAnsi="Times New Roman" w:cs="Times New Roman"/>
          <w:b/>
          <w:bCs/>
          <w:sz w:val="24"/>
          <w:szCs w:val="24"/>
        </w:rPr>
      </w:pPr>
      <w:r>
        <w:rPr>
          <w:rFonts w:ascii="Times New Roman" w:hAnsi="Times New Roman" w:cs="Times New Roman"/>
          <w:b/>
          <w:bCs/>
          <w:sz w:val="24"/>
          <w:szCs w:val="24"/>
        </w:rPr>
        <w:t>T</w:t>
      </w:r>
      <w:r w:rsidRPr="00284497">
        <w:rPr>
          <w:rFonts w:ascii="Times New Roman" w:hAnsi="Times New Roman" w:cs="Times New Roman"/>
          <w:b/>
          <w:bCs/>
          <w:sz w:val="24"/>
          <w:szCs w:val="24"/>
        </w:rPr>
        <w:t>able 4. Weed Biomass Reduction by Different Weed Control Methods</w:t>
      </w:r>
    </w:p>
    <w:tbl>
      <w:tblPr>
        <w:tblStyle w:val="TableGrid"/>
        <w:tblW w:w="0" w:type="auto"/>
        <w:tblLook w:val="04A0" w:firstRow="1" w:lastRow="0" w:firstColumn="1" w:lastColumn="0" w:noHBand="0" w:noVBand="1"/>
      </w:tblPr>
      <w:tblGrid>
        <w:gridCol w:w="1917"/>
        <w:gridCol w:w="2634"/>
        <w:gridCol w:w="2918"/>
      </w:tblGrid>
      <w:tr w:rsidR="00284497" w:rsidRPr="00284497" w14:paraId="3A5FA97F" w14:textId="77777777" w:rsidTr="00284497">
        <w:tc>
          <w:tcPr>
            <w:tcW w:w="0" w:type="auto"/>
            <w:hideMark/>
          </w:tcPr>
          <w:p w14:paraId="08485097"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Treatment</w:t>
            </w:r>
          </w:p>
        </w:tc>
        <w:tc>
          <w:tcPr>
            <w:tcW w:w="0" w:type="auto"/>
            <w:hideMark/>
          </w:tcPr>
          <w:p w14:paraId="594876EA"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Weed Biomass (kg ha⁻¹)</w:t>
            </w:r>
          </w:p>
        </w:tc>
        <w:tc>
          <w:tcPr>
            <w:tcW w:w="0" w:type="auto"/>
            <w:hideMark/>
          </w:tcPr>
          <w:p w14:paraId="4C06C27A"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Percentage Reduction (%)</w:t>
            </w:r>
          </w:p>
        </w:tc>
      </w:tr>
      <w:tr w:rsidR="00284497" w:rsidRPr="00284497" w14:paraId="4DAD21DB" w14:textId="77777777" w:rsidTr="00284497">
        <w:tc>
          <w:tcPr>
            <w:tcW w:w="0" w:type="auto"/>
            <w:hideMark/>
          </w:tcPr>
          <w:p w14:paraId="02F64B8D"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No control</w:t>
            </w:r>
          </w:p>
        </w:tc>
        <w:tc>
          <w:tcPr>
            <w:tcW w:w="0" w:type="auto"/>
            <w:hideMark/>
          </w:tcPr>
          <w:p w14:paraId="3DBD0E9B"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1000</w:t>
            </w:r>
          </w:p>
        </w:tc>
        <w:tc>
          <w:tcPr>
            <w:tcW w:w="0" w:type="auto"/>
            <w:hideMark/>
          </w:tcPr>
          <w:p w14:paraId="18E61480"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0</w:t>
            </w:r>
          </w:p>
        </w:tc>
      </w:tr>
      <w:tr w:rsidR="00284497" w:rsidRPr="00284497" w14:paraId="74A9A080" w14:textId="77777777" w:rsidTr="00284497">
        <w:tc>
          <w:tcPr>
            <w:tcW w:w="0" w:type="auto"/>
            <w:hideMark/>
          </w:tcPr>
          <w:p w14:paraId="05F8A09C"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anual weeding</w:t>
            </w:r>
          </w:p>
        </w:tc>
        <w:tc>
          <w:tcPr>
            <w:tcW w:w="0" w:type="auto"/>
            <w:hideMark/>
          </w:tcPr>
          <w:p w14:paraId="2E36302E"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450</w:t>
            </w:r>
          </w:p>
        </w:tc>
        <w:tc>
          <w:tcPr>
            <w:tcW w:w="0" w:type="auto"/>
            <w:hideMark/>
          </w:tcPr>
          <w:p w14:paraId="6FE30E5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55</w:t>
            </w:r>
          </w:p>
        </w:tc>
      </w:tr>
      <w:tr w:rsidR="00284497" w:rsidRPr="00284497" w14:paraId="0C35A1D0" w14:textId="77777777" w:rsidTr="00284497">
        <w:tc>
          <w:tcPr>
            <w:tcW w:w="0" w:type="auto"/>
            <w:hideMark/>
          </w:tcPr>
          <w:p w14:paraId="2A7F5599"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heep grazing</w:t>
            </w:r>
          </w:p>
        </w:tc>
        <w:tc>
          <w:tcPr>
            <w:tcW w:w="0" w:type="auto"/>
            <w:hideMark/>
          </w:tcPr>
          <w:p w14:paraId="7203953D"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350</w:t>
            </w:r>
          </w:p>
        </w:tc>
        <w:tc>
          <w:tcPr>
            <w:tcW w:w="0" w:type="auto"/>
            <w:hideMark/>
          </w:tcPr>
          <w:p w14:paraId="0E812A0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65</w:t>
            </w:r>
          </w:p>
        </w:tc>
      </w:tr>
    </w:tbl>
    <w:p w14:paraId="15C6C452" w14:textId="3F567CD5" w:rsidR="00BE1C32" w:rsidRPr="00BE1C32" w:rsidRDefault="00284497" w:rsidP="00284497">
      <w:pPr>
        <w:spacing w:line="360" w:lineRule="auto"/>
        <w:jc w:val="both"/>
        <w:rPr>
          <w:rFonts w:ascii="Times New Roman" w:hAnsi="Times New Roman" w:cs="Times New Roman"/>
          <w:sz w:val="24"/>
          <w:szCs w:val="24"/>
        </w:rPr>
      </w:pPr>
      <w:r w:rsidRPr="00284497">
        <w:rPr>
          <w:rFonts w:ascii="Times New Roman" w:hAnsi="Times New Roman" w:cs="Times New Roman"/>
          <w:b/>
          <w:bCs/>
          <w:sz w:val="24"/>
          <w:szCs w:val="24"/>
        </w:rPr>
        <w:t xml:space="preserve">Note: </w:t>
      </w:r>
      <w:r w:rsidRPr="00284497">
        <w:rPr>
          <w:rFonts w:ascii="Times New Roman" w:hAnsi="Times New Roman" w:cs="Times New Roman"/>
          <w:sz w:val="24"/>
          <w:szCs w:val="24"/>
        </w:rPr>
        <w:t>Sheep grazing showed greater reduction in weed biomass compared to manual weeding due to continuous grazing and suppression of weed regrowth (7</w:t>
      </w:r>
      <w:proofErr w:type="gramStart"/>
      <w:r w:rsidRPr="00284497">
        <w:rPr>
          <w:rFonts w:ascii="Times New Roman" w:hAnsi="Times New Roman" w:cs="Times New Roman"/>
          <w:sz w:val="24"/>
          <w:szCs w:val="24"/>
        </w:rPr>
        <w:t>,8</w:t>
      </w:r>
      <w:proofErr w:type="gramEnd"/>
      <w:r w:rsidRPr="00284497">
        <w:rPr>
          <w:rFonts w:ascii="Times New Roman" w:hAnsi="Times New Roman" w:cs="Times New Roman"/>
          <w:sz w:val="24"/>
          <w:szCs w:val="24"/>
        </w:rPr>
        <w:t>).I</w:t>
      </w:r>
      <w:r w:rsidR="00BE1C32" w:rsidRPr="00BE1C32">
        <w:rPr>
          <w:rFonts w:ascii="Times New Roman" w:hAnsi="Times New Roman" w:cs="Times New Roman"/>
          <w:sz w:val="24"/>
          <w:szCs w:val="24"/>
        </w:rPr>
        <w:t>ndicates that sheep grazing reduces weed biomass more effectively than manual weeding under controlled conditions. Grazing animals continuously consume weeds, preventing regrowth and reducing weed density in the field.</w:t>
      </w:r>
    </w:p>
    <w:p w14:paraId="545ED1B4" w14:textId="451FDA45"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 xml:space="preserve">5. Goat Grazing for Weed Management </w:t>
      </w:r>
    </w:p>
    <w:p w14:paraId="549FCF5D"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Goats are natural browsers and exhibit feeding behavior that differs significantly from grazing animals such as sheep and cattle. While sheep mainly feed on grasses and herbaceous plants, goats prefer broadleaf weeds, shrubs, vines, and woody vegetation. This browsing behavior allows goats to consume a wider range of plant species, including many invasive weeds that are often difficult to control using conventional methods. Because of this feeding habit, goats are considered highly effective biological agents for managing weed populations in agricultural ecosystems.</w:t>
      </w:r>
    </w:p>
    <w:p w14:paraId="11E30EFC"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In mulberry gardens, several broadleaf weeds and invasive plant species grow between rows and along field boundaries. These weeds compete with mulberry plants for nutrients, water, and sunlight, reducing mulberry growth and leaf production. Goats can effectively browse these weeds and shrubs, thereby reducing weed biomass and suppressing weed spread. By feeding on </w:t>
      </w:r>
      <w:r w:rsidRPr="00284497">
        <w:rPr>
          <w:rFonts w:ascii="Times New Roman" w:hAnsi="Times New Roman" w:cs="Times New Roman"/>
          <w:sz w:val="24"/>
          <w:szCs w:val="24"/>
        </w:rPr>
        <w:lastRenderedPageBreak/>
        <w:t>weeds before they produce flowers and seeds, goats also help reduce the weed seed bank in the soil and limit future weed infestations.</w:t>
      </w:r>
    </w:p>
    <w:p w14:paraId="4EC2981D"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Goat grazing has been widely used as an eco-friendly weed management strategy in various agricultural systems including orchards, plantations, and agroforestry systems. Research studies have shown that controlled goat grazing can significantly reduce weed infestation and prevent the establishment of invasive weed species in crop fields (6). This method is particularly useful in areas where mechanical weed control is difficult or where herbicide use is restricted, such as in organic farming systems.</w:t>
      </w:r>
    </w:p>
    <w:p w14:paraId="1A525DB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Goats are also capable of consuming problematic weeds that are difficult to control through traditional methods. For example, goat grazing has been successfully used for the management of invasive weeds such as </w:t>
      </w:r>
      <w:proofErr w:type="spellStart"/>
      <w:r w:rsidRPr="00284497">
        <w:rPr>
          <w:rFonts w:ascii="Times New Roman" w:hAnsi="Times New Roman" w:cs="Times New Roman"/>
          <w:i/>
          <w:iCs/>
          <w:sz w:val="24"/>
          <w:szCs w:val="24"/>
        </w:rPr>
        <w:t>Parthenium</w:t>
      </w:r>
      <w:proofErr w:type="spellEnd"/>
      <w:r w:rsidRPr="00284497">
        <w:rPr>
          <w:rFonts w:ascii="Times New Roman" w:hAnsi="Times New Roman" w:cs="Times New Roman"/>
          <w:i/>
          <w:iCs/>
          <w:sz w:val="24"/>
          <w:szCs w:val="24"/>
        </w:rPr>
        <w:t xml:space="preserve"> </w:t>
      </w:r>
      <w:proofErr w:type="spellStart"/>
      <w:r w:rsidRPr="00284497">
        <w:rPr>
          <w:rFonts w:ascii="Times New Roman" w:hAnsi="Times New Roman" w:cs="Times New Roman"/>
          <w:i/>
          <w:iCs/>
          <w:sz w:val="24"/>
          <w:szCs w:val="24"/>
        </w:rPr>
        <w:t>hysterophorus</w:t>
      </w:r>
      <w:proofErr w:type="spellEnd"/>
      <w:r w:rsidRPr="00284497">
        <w:rPr>
          <w:rFonts w:ascii="Times New Roman" w:hAnsi="Times New Roman" w:cs="Times New Roman"/>
          <w:sz w:val="24"/>
          <w:szCs w:val="24"/>
        </w:rPr>
        <w:t xml:space="preserve"> (Congress grass) and </w:t>
      </w:r>
      <w:r w:rsidRPr="00284497">
        <w:rPr>
          <w:rFonts w:ascii="Times New Roman" w:hAnsi="Times New Roman" w:cs="Times New Roman"/>
          <w:i/>
          <w:iCs/>
          <w:sz w:val="24"/>
          <w:szCs w:val="24"/>
        </w:rPr>
        <w:t>Cyperus rotundus</w:t>
      </w:r>
      <w:r w:rsidRPr="00284497">
        <w:rPr>
          <w:rFonts w:ascii="Times New Roman" w:hAnsi="Times New Roman" w:cs="Times New Roman"/>
          <w:sz w:val="24"/>
          <w:szCs w:val="24"/>
        </w:rPr>
        <w:t xml:space="preserve"> (nut grass), both of which are common weeds in mulberry gardens. By feeding on these weeds, goats reduce their spread and prevent them from dominating the field vegetation (9).</w:t>
      </w:r>
    </w:p>
    <w:p w14:paraId="64E1EC6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In addition to weed control, goat grazing provides several ecological benefits. Grazing animals deposit manure and urine in the field, which enrich the soil with organic matter and essential nutrients. This contributes to nutrient recycling and improves soil fertility. The integration of goat grazing into mulberry cultivation systems therefore not only helps manage weeds but also enhances soil health and promotes sustainable farming practices.</w:t>
      </w:r>
    </w:p>
    <w:p w14:paraId="3CA35D35" w14:textId="0961623E"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However, proper management of grazing is essential to ensure that goats do not damage mulberry plants. Controlled or rotational grazing systems are recommended to regulate grazing intensity and duration. When carefully managed, goat grazing can serve as an effective, environmentally friendly, and economically viable strategy for weed management in mulberry cultivation.</w:t>
      </w:r>
    </w:p>
    <w:p w14:paraId="623B99B6"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Table 5. Feeding Preference of Grazing Animals</w:t>
      </w:r>
    </w:p>
    <w:tbl>
      <w:tblPr>
        <w:tblStyle w:val="TableGrid"/>
        <w:tblW w:w="0" w:type="auto"/>
        <w:tblLook w:val="04A0" w:firstRow="1" w:lastRow="0" w:firstColumn="1" w:lastColumn="0" w:noHBand="0" w:noVBand="1"/>
      </w:tblPr>
      <w:tblGrid>
        <w:gridCol w:w="977"/>
        <w:gridCol w:w="2916"/>
        <w:gridCol w:w="3882"/>
        <w:gridCol w:w="1056"/>
      </w:tblGrid>
      <w:tr w:rsidR="00284497" w:rsidRPr="00284497" w14:paraId="058B495C" w14:textId="77777777" w:rsidTr="00284497">
        <w:tc>
          <w:tcPr>
            <w:tcW w:w="0" w:type="auto"/>
            <w:hideMark/>
          </w:tcPr>
          <w:p w14:paraId="2384C4B1"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Animal</w:t>
            </w:r>
          </w:p>
        </w:tc>
        <w:tc>
          <w:tcPr>
            <w:tcW w:w="0" w:type="auto"/>
            <w:hideMark/>
          </w:tcPr>
          <w:p w14:paraId="377A9185"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Feeding Preference</w:t>
            </w:r>
          </w:p>
        </w:tc>
        <w:tc>
          <w:tcPr>
            <w:tcW w:w="0" w:type="auto"/>
            <w:hideMark/>
          </w:tcPr>
          <w:p w14:paraId="742D5F46"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Target Weed Type</w:t>
            </w:r>
          </w:p>
        </w:tc>
        <w:tc>
          <w:tcPr>
            <w:tcW w:w="0" w:type="auto"/>
            <w:hideMark/>
          </w:tcPr>
          <w:p w14:paraId="0BACF6F8"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Citation</w:t>
            </w:r>
          </w:p>
        </w:tc>
      </w:tr>
      <w:tr w:rsidR="00284497" w:rsidRPr="00284497" w14:paraId="57BD69F4" w14:textId="77777777" w:rsidTr="00284497">
        <w:tc>
          <w:tcPr>
            <w:tcW w:w="0" w:type="auto"/>
            <w:hideMark/>
          </w:tcPr>
          <w:p w14:paraId="4B8A09EA"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heep</w:t>
            </w:r>
          </w:p>
        </w:tc>
        <w:tc>
          <w:tcPr>
            <w:tcW w:w="0" w:type="auto"/>
            <w:hideMark/>
          </w:tcPr>
          <w:p w14:paraId="09AB386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Grasses</w:t>
            </w:r>
          </w:p>
        </w:tc>
        <w:tc>
          <w:tcPr>
            <w:tcW w:w="0" w:type="auto"/>
            <w:hideMark/>
          </w:tcPr>
          <w:p w14:paraId="089F1AC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Annual grasses and herbaceous weeds</w:t>
            </w:r>
          </w:p>
        </w:tc>
        <w:tc>
          <w:tcPr>
            <w:tcW w:w="0" w:type="auto"/>
            <w:hideMark/>
          </w:tcPr>
          <w:p w14:paraId="5AD27AC9"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6)</w:t>
            </w:r>
          </w:p>
        </w:tc>
      </w:tr>
      <w:tr w:rsidR="00284497" w:rsidRPr="00284497" w14:paraId="35E248DA" w14:textId="77777777" w:rsidTr="00284497">
        <w:tc>
          <w:tcPr>
            <w:tcW w:w="0" w:type="auto"/>
            <w:hideMark/>
          </w:tcPr>
          <w:p w14:paraId="189695ED"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Goats</w:t>
            </w:r>
          </w:p>
        </w:tc>
        <w:tc>
          <w:tcPr>
            <w:tcW w:w="0" w:type="auto"/>
            <w:hideMark/>
          </w:tcPr>
          <w:p w14:paraId="6402683B"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Broadleaf weeds and shrubs</w:t>
            </w:r>
          </w:p>
        </w:tc>
        <w:tc>
          <w:tcPr>
            <w:tcW w:w="0" w:type="auto"/>
            <w:hideMark/>
          </w:tcPr>
          <w:p w14:paraId="4B65960B"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Invasive weeds and woody plants</w:t>
            </w:r>
          </w:p>
        </w:tc>
        <w:tc>
          <w:tcPr>
            <w:tcW w:w="0" w:type="auto"/>
            <w:hideMark/>
          </w:tcPr>
          <w:p w14:paraId="133A1272"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6,9)</w:t>
            </w:r>
          </w:p>
        </w:tc>
      </w:tr>
      <w:tr w:rsidR="00284497" w:rsidRPr="00284497" w14:paraId="4A331CB2" w14:textId="77777777" w:rsidTr="00284497">
        <w:tc>
          <w:tcPr>
            <w:tcW w:w="0" w:type="auto"/>
            <w:hideMark/>
          </w:tcPr>
          <w:p w14:paraId="451197D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Cattle</w:t>
            </w:r>
          </w:p>
        </w:tc>
        <w:tc>
          <w:tcPr>
            <w:tcW w:w="0" w:type="auto"/>
            <w:hideMark/>
          </w:tcPr>
          <w:p w14:paraId="4EFA888A"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Grasses</w:t>
            </w:r>
          </w:p>
        </w:tc>
        <w:tc>
          <w:tcPr>
            <w:tcW w:w="0" w:type="auto"/>
            <w:hideMark/>
          </w:tcPr>
          <w:p w14:paraId="7C54FEE1"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Pasture weeds and grasses</w:t>
            </w:r>
          </w:p>
        </w:tc>
        <w:tc>
          <w:tcPr>
            <w:tcW w:w="0" w:type="auto"/>
            <w:hideMark/>
          </w:tcPr>
          <w:p w14:paraId="63C2FB6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6)</w:t>
            </w:r>
          </w:p>
        </w:tc>
      </w:tr>
    </w:tbl>
    <w:p w14:paraId="36115414" w14:textId="315A0079" w:rsidR="00BE1C32" w:rsidRPr="00BE1C32"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b/>
          <w:bCs/>
          <w:sz w:val="24"/>
          <w:szCs w:val="24"/>
        </w:rPr>
        <w:lastRenderedPageBreak/>
        <w:br/>
      </w:r>
      <w:r w:rsidRPr="00284497">
        <w:rPr>
          <w:rFonts w:ascii="Times New Roman" w:hAnsi="Times New Roman" w:cs="Times New Roman"/>
          <w:sz w:val="24"/>
          <w:szCs w:val="24"/>
        </w:rPr>
        <w:t>Different grazing animals exhibit different feeding behaviors. Sheep primarily graze on grasses, goats browse on shrubs and broadleaf weeds, and cattle feed mainly on pasture grasses. These differences allow livestock grazing to be strategically used for controlling various types of weeds in agricultural ecosystems.</w:t>
      </w:r>
    </w:p>
    <w:p w14:paraId="51A77EA1"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6. Integration of Sheep and Goats in Mulberry Gardens (Elaborated)</w:t>
      </w:r>
    </w:p>
    <w:p w14:paraId="21B1CC9E"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The integration of livestock grazing into mulberry cultivation systems represents an effective strategy for sustainable weed management and improved farm productivity. Livestock such as sheep and goats can be introduced into mulberry gardens under controlled conditions to graze on weeds growing between mulberry rows. This practice not only helps reduce weed biomass but also contributes to nutrient recycling, thereby enhancing soil fertility.</w:t>
      </w:r>
    </w:p>
    <w:p w14:paraId="3D0392FB"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In mulberry gardens, weeds commonly grow in the inter-row spaces where sunlight, moisture, and nutrients are available. These areas provide suitable grazing zones for livestock without significantly affecting the mulberry plants when grazing is properly managed. Controlled grazing systems ensure that animals feed primarily on weeds rather than on mulberry leaves or tender shoots. By maintaining proper stocking density and grazing duration, livestock grazing can effectively control weed growth while minimizing crop damage.</w:t>
      </w:r>
    </w:p>
    <w:p w14:paraId="4D2A68E5"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One of the important advantages of integrating livestock into mulberry gardens is the recycling of nutrients through manure deposition. Grazing animals deposit dung and urine in the field, which act as natural fertilizers. These organic inputs add essential nutrients such as nitrogen, phosphorus, and potassium to the soil and improve soil organic matter content. Increased organic matter enhances soil microbial activity, improves soil structure, and increases soil water holding capacity. As a result, mulberry plants benefit from improved soil fertility and better growing conditions.</w:t>
      </w:r>
    </w:p>
    <w:p w14:paraId="6F06FE7E"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The integration of sheep and goats also reduces the labor required for manual weeding operations. In many mulberry-growing regions, manual weed control is labor-intensive and costly. By allowing livestock to graze on weeds, farmers can reduce labor requirements and lower weed management costs. Furthermore, this practice aligns with integrated farming systems where crop production and livestock rearing are combined to maximize resource utilization and farm sustainability.</w:t>
      </w:r>
    </w:p>
    <w:p w14:paraId="06C38F81" w14:textId="651C16C3"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lastRenderedPageBreak/>
        <w:t>However, proper management of grazing animals is essential to prevent damage to mulberry plants. Young mulberry plants and newly emerging shoots may be susceptible to browsing if animals are not carefully managed. Therefore, controlled grazing practices such as fencing, rotational grazing, and grazing after leaf harvest are recommended. These management strategies ensure that grazing occurs when mulberry leaves have already been harvested for silkworm feeding, thereby minimizing the risk of crop damage.</w:t>
      </w:r>
    </w:p>
    <w:p w14:paraId="176509BA"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Table 6. Recommended Grazing Practices for Mulberry Gardens</w:t>
      </w:r>
    </w:p>
    <w:tbl>
      <w:tblPr>
        <w:tblStyle w:val="TableGrid"/>
        <w:tblW w:w="8875" w:type="dxa"/>
        <w:tblLook w:val="04A0" w:firstRow="1" w:lastRow="0" w:firstColumn="1" w:lastColumn="0" w:noHBand="0" w:noVBand="1"/>
      </w:tblPr>
      <w:tblGrid>
        <w:gridCol w:w="3517"/>
        <w:gridCol w:w="5358"/>
      </w:tblGrid>
      <w:tr w:rsidR="00284497" w:rsidRPr="00284497" w14:paraId="6573433B" w14:textId="77777777" w:rsidTr="00284497">
        <w:trPr>
          <w:trHeight w:val="365"/>
        </w:trPr>
        <w:tc>
          <w:tcPr>
            <w:tcW w:w="0" w:type="auto"/>
            <w:hideMark/>
          </w:tcPr>
          <w:p w14:paraId="1A32F173"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Parameter</w:t>
            </w:r>
          </w:p>
        </w:tc>
        <w:tc>
          <w:tcPr>
            <w:tcW w:w="0" w:type="auto"/>
            <w:hideMark/>
          </w:tcPr>
          <w:p w14:paraId="2F658A31"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Recommendation</w:t>
            </w:r>
          </w:p>
        </w:tc>
      </w:tr>
      <w:tr w:rsidR="00284497" w:rsidRPr="00284497" w14:paraId="38A96166" w14:textId="77777777" w:rsidTr="00284497">
        <w:trPr>
          <w:trHeight w:val="365"/>
        </w:trPr>
        <w:tc>
          <w:tcPr>
            <w:tcW w:w="0" w:type="auto"/>
            <w:hideMark/>
          </w:tcPr>
          <w:p w14:paraId="11E70893"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Animal type</w:t>
            </w:r>
          </w:p>
        </w:tc>
        <w:tc>
          <w:tcPr>
            <w:tcW w:w="0" w:type="auto"/>
            <w:hideMark/>
          </w:tcPr>
          <w:p w14:paraId="6740B695"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Sheep or goats</w:t>
            </w:r>
          </w:p>
        </w:tc>
      </w:tr>
      <w:tr w:rsidR="00284497" w:rsidRPr="00284497" w14:paraId="217F1170" w14:textId="77777777" w:rsidTr="00284497">
        <w:trPr>
          <w:trHeight w:val="359"/>
        </w:trPr>
        <w:tc>
          <w:tcPr>
            <w:tcW w:w="0" w:type="auto"/>
            <w:hideMark/>
          </w:tcPr>
          <w:p w14:paraId="550A55C7"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tocking density</w:t>
            </w:r>
          </w:p>
        </w:tc>
        <w:tc>
          <w:tcPr>
            <w:tcW w:w="0" w:type="auto"/>
            <w:hideMark/>
          </w:tcPr>
          <w:p w14:paraId="08899753"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8–15 animals ha⁻¹</w:t>
            </w:r>
          </w:p>
        </w:tc>
      </w:tr>
      <w:tr w:rsidR="00284497" w:rsidRPr="00284497" w14:paraId="5B1B9FA3" w14:textId="77777777" w:rsidTr="00284497">
        <w:trPr>
          <w:trHeight w:val="365"/>
        </w:trPr>
        <w:tc>
          <w:tcPr>
            <w:tcW w:w="0" w:type="auto"/>
            <w:hideMark/>
          </w:tcPr>
          <w:p w14:paraId="22CCB7B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Grazing duration</w:t>
            </w:r>
          </w:p>
        </w:tc>
        <w:tc>
          <w:tcPr>
            <w:tcW w:w="0" w:type="auto"/>
            <w:hideMark/>
          </w:tcPr>
          <w:p w14:paraId="22B028D8"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2–4 days</w:t>
            </w:r>
          </w:p>
        </w:tc>
      </w:tr>
      <w:tr w:rsidR="00284497" w:rsidRPr="00284497" w14:paraId="631A1CBC" w14:textId="77777777" w:rsidTr="00284497">
        <w:trPr>
          <w:trHeight w:val="365"/>
        </w:trPr>
        <w:tc>
          <w:tcPr>
            <w:tcW w:w="0" w:type="auto"/>
            <w:hideMark/>
          </w:tcPr>
          <w:p w14:paraId="4DC820C2"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Grazing stage</w:t>
            </w:r>
          </w:p>
        </w:tc>
        <w:tc>
          <w:tcPr>
            <w:tcW w:w="0" w:type="auto"/>
            <w:hideMark/>
          </w:tcPr>
          <w:p w14:paraId="119D8593"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After leaf harvest</w:t>
            </w:r>
          </w:p>
        </w:tc>
      </w:tr>
      <w:tr w:rsidR="00284497" w:rsidRPr="00284497" w14:paraId="5B7CBCC4" w14:textId="77777777" w:rsidTr="00284497">
        <w:trPr>
          <w:trHeight w:val="365"/>
        </w:trPr>
        <w:tc>
          <w:tcPr>
            <w:tcW w:w="0" w:type="auto"/>
            <w:hideMark/>
          </w:tcPr>
          <w:p w14:paraId="7BCD4B4F"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anagement</w:t>
            </w:r>
          </w:p>
        </w:tc>
        <w:tc>
          <w:tcPr>
            <w:tcW w:w="0" w:type="auto"/>
            <w:hideMark/>
          </w:tcPr>
          <w:p w14:paraId="0DCF0EF0"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Controlled grazing or fencing</w:t>
            </w:r>
          </w:p>
        </w:tc>
      </w:tr>
    </w:tbl>
    <w:p w14:paraId="6ED2E296" w14:textId="28B04173" w:rsidR="00BE1C32" w:rsidRPr="00BE1C32"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Properly managed livestock grazing can significantly reduce weed biomass while improving soil fertility through the deposition of organic manure and enhanced nutrient recycling. This integrated approach contributes to sustainable weed management and supports the development of environmentally friendly mulberry cultivation systems (10).</w:t>
      </w:r>
    </w:p>
    <w:p w14:paraId="1ACEB304"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 Benefits of Livestock Grazing in Mulberry Gardens (Elaborated)</w:t>
      </w:r>
    </w:p>
    <w:p w14:paraId="06B6590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Livestock grazing in mulberry gardens offers several agronomic, economic, and environmental advantages. The use of sheep and goats for biological weed control is increasingly recognized as a sustainable alternative to chemical herbicides and labor-intensive manual weeding. Integrating livestock into mulberry cultivation systems not only helps control weeds but also improves soil fertility and enhances farm profitability. Properly managed grazing systems therefore support both sustainable agriculture and integrated farming practices.</w:t>
      </w:r>
    </w:p>
    <w:p w14:paraId="1C821A57"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1 Effective Weed Suppression</w:t>
      </w:r>
    </w:p>
    <w:p w14:paraId="4639494E"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One of the primary benefits of livestock grazing in mulberry gardens is effective weed suppression. Grazing animals such as sheep and goats feed on various weed species present in the inter-row spaces of mulberry fields. By consuming young and tender weeds, grazing animals reduce weed biomass and prevent weeds from reaching the flowering stage. This prevents weed </w:t>
      </w:r>
      <w:r w:rsidRPr="00284497">
        <w:rPr>
          <w:rFonts w:ascii="Times New Roman" w:hAnsi="Times New Roman" w:cs="Times New Roman"/>
          <w:sz w:val="24"/>
          <w:szCs w:val="24"/>
        </w:rPr>
        <w:lastRenderedPageBreak/>
        <w:t>seed production and gradually reduces the weed seed bank in the soil. Continuous grazing pressure therefore helps maintain lower weed populations over time and reduces competition between weeds and mulberry plants for nutrients, water, and sunlight.</w:t>
      </w:r>
    </w:p>
    <w:p w14:paraId="1EBE1D0A"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2 Reduced Herbicide Use</w:t>
      </w:r>
    </w:p>
    <w:p w14:paraId="7E6CCB1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Livestock grazing serves as a natural alternative to chemical herbicides. In organic mulberry cultivation systems, the use of synthetic herbicides is restricted due to concerns about environmental pollution and potential health risks. Grazing animals provide an eco-friendly weed control method that eliminates the need for chemical herbicides while maintaining effective weed suppression. This approach aligns with the principles of organic farming and agroecological practices that emphasize reduced chemical inputs and environmentally sustainable crop management (1).</w:t>
      </w:r>
    </w:p>
    <w:p w14:paraId="2EB835FB"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3 Soil Fertility Improvement</w:t>
      </w:r>
    </w:p>
    <w:p w14:paraId="6BFBA523"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Another important advantage of livestock integration is the improvement of soil fertility through nutrient recycling. Grazing animals deposit dung and urine in the field, which act as natural fertilizers. These organic inputs add essential nutrients such as nitrogen, phosphorus, and potassium to the soil and increase soil organic matter content. Higher organic matter levels improve soil structure, enhance microbial activity, and increase soil water holding capacity. These improvements contribute to better soil health and support sustainable mulberry production systems.</w:t>
      </w:r>
    </w:p>
    <w:p w14:paraId="2FFB3071"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4 Additional Farm Income</w:t>
      </w:r>
    </w:p>
    <w:p w14:paraId="4FB5505C" w14:textId="550148F1"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The integration of livestock grazing with mulberry cultivation also provides economic benefits to farmers. Livestock such as sheep and goats can be raised for meat, milk, or breeding purposes, generating additional income for farmers. By combining crop production with livestock rearing, farmers can diversify their income sources and reduce economic risks associated with single-crop farming. This integrated farming approach improves overall farm efficiency and promotes sustainable rural livelihoods.</w:t>
      </w:r>
    </w:p>
    <w:p w14:paraId="79D8C863"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Table 7. Benefits of Livestock Grazing in Mulberry Gardens</w:t>
      </w:r>
    </w:p>
    <w:tbl>
      <w:tblPr>
        <w:tblStyle w:val="TableGrid"/>
        <w:tblW w:w="0" w:type="auto"/>
        <w:tblLook w:val="04A0" w:firstRow="1" w:lastRow="0" w:firstColumn="1" w:lastColumn="0" w:noHBand="0" w:noVBand="1"/>
      </w:tblPr>
      <w:tblGrid>
        <w:gridCol w:w="2865"/>
        <w:gridCol w:w="5888"/>
      </w:tblGrid>
      <w:tr w:rsidR="00284497" w:rsidRPr="00284497" w14:paraId="09BE6D18" w14:textId="77777777" w:rsidTr="00284497">
        <w:tc>
          <w:tcPr>
            <w:tcW w:w="0" w:type="auto"/>
            <w:hideMark/>
          </w:tcPr>
          <w:p w14:paraId="0C8C7E8C"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Benefit</w:t>
            </w:r>
          </w:p>
        </w:tc>
        <w:tc>
          <w:tcPr>
            <w:tcW w:w="0" w:type="auto"/>
            <w:hideMark/>
          </w:tcPr>
          <w:p w14:paraId="04DF68A6"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Description</w:t>
            </w:r>
          </w:p>
        </w:tc>
      </w:tr>
      <w:tr w:rsidR="00284497" w:rsidRPr="00284497" w14:paraId="3E4DA559" w14:textId="77777777" w:rsidTr="00284497">
        <w:tc>
          <w:tcPr>
            <w:tcW w:w="0" w:type="auto"/>
            <w:hideMark/>
          </w:tcPr>
          <w:p w14:paraId="696BDB7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Weed suppression</w:t>
            </w:r>
          </w:p>
        </w:tc>
        <w:tc>
          <w:tcPr>
            <w:tcW w:w="0" w:type="auto"/>
            <w:hideMark/>
          </w:tcPr>
          <w:p w14:paraId="69CED1A5"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Grazing animals consume weeds and reduce weed biomass</w:t>
            </w:r>
          </w:p>
        </w:tc>
      </w:tr>
      <w:tr w:rsidR="00284497" w:rsidRPr="00284497" w14:paraId="689DE274" w14:textId="77777777" w:rsidTr="00284497">
        <w:tc>
          <w:tcPr>
            <w:tcW w:w="0" w:type="auto"/>
            <w:hideMark/>
          </w:tcPr>
          <w:p w14:paraId="43CD0B38"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lastRenderedPageBreak/>
              <w:t>Reduced herbicide use</w:t>
            </w:r>
          </w:p>
        </w:tc>
        <w:tc>
          <w:tcPr>
            <w:tcW w:w="0" w:type="auto"/>
            <w:hideMark/>
          </w:tcPr>
          <w:p w14:paraId="2C342C8D"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Eliminates the need for chemical weed control</w:t>
            </w:r>
          </w:p>
        </w:tc>
      </w:tr>
      <w:tr w:rsidR="00284497" w:rsidRPr="00284497" w14:paraId="217D6727" w14:textId="77777777" w:rsidTr="00284497">
        <w:tc>
          <w:tcPr>
            <w:tcW w:w="0" w:type="auto"/>
            <w:hideMark/>
          </w:tcPr>
          <w:p w14:paraId="0C05760D"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oil fertility improvement</w:t>
            </w:r>
          </w:p>
        </w:tc>
        <w:tc>
          <w:tcPr>
            <w:tcW w:w="0" w:type="auto"/>
            <w:hideMark/>
          </w:tcPr>
          <w:p w14:paraId="488E9881"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Manure and urine enrich soil nutrients</w:t>
            </w:r>
          </w:p>
        </w:tc>
      </w:tr>
      <w:tr w:rsidR="00284497" w:rsidRPr="00284497" w14:paraId="2002BE56" w14:textId="77777777" w:rsidTr="00284497">
        <w:tc>
          <w:tcPr>
            <w:tcW w:w="0" w:type="auto"/>
            <w:hideMark/>
          </w:tcPr>
          <w:p w14:paraId="62EB1849"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Nutrient recycling</w:t>
            </w:r>
          </w:p>
        </w:tc>
        <w:tc>
          <w:tcPr>
            <w:tcW w:w="0" w:type="auto"/>
            <w:hideMark/>
          </w:tcPr>
          <w:p w14:paraId="700F8F8B"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Organic matter improves soil health</w:t>
            </w:r>
          </w:p>
        </w:tc>
      </w:tr>
      <w:tr w:rsidR="00284497" w:rsidRPr="00284497" w14:paraId="5F11A488" w14:textId="77777777" w:rsidTr="00284497">
        <w:tc>
          <w:tcPr>
            <w:tcW w:w="0" w:type="auto"/>
            <w:hideMark/>
          </w:tcPr>
          <w:p w14:paraId="244CA00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Additional income</w:t>
            </w:r>
          </w:p>
        </w:tc>
        <w:tc>
          <w:tcPr>
            <w:tcW w:w="0" w:type="auto"/>
            <w:hideMark/>
          </w:tcPr>
          <w:p w14:paraId="2AA38AD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Livestock products provide extra revenue</w:t>
            </w:r>
          </w:p>
        </w:tc>
      </w:tr>
    </w:tbl>
    <w:p w14:paraId="42E1D41E" w14:textId="778A75F3" w:rsidR="00284497" w:rsidRPr="00284497" w:rsidRDefault="00284497" w:rsidP="00284497">
      <w:pPr>
        <w:jc w:val="both"/>
        <w:rPr>
          <w:rFonts w:ascii="Times New Roman" w:hAnsi="Times New Roman" w:cs="Times New Roman"/>
          <w:b/>
          <w:bCs/>
          <w:sz w:val="24"/>
          <w:szCs w:val="24"/>
        </w:rPr>
      </w:pPr>
    </w:p>
    <w:p w14:paraId="6C934D26"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Table 8. Comparative Cost of Weed Control Methods in Mulberry Gardens</w:t>
      </w:r>
    </w:p>
    <w:tbl>
      <w:tblPr>
        <w:tblStyle w:val="TableGrid"/>
        <w:tblW w:w="0" w:type="auto"/>
        <w:tblLook w:val="04A0" w:firstRow="1" w:lastRow="0" w:firstColumn="1" w:lastColumn="0" w:noHBand="0" w:noVBand="1"/>
      </w:tblPr>
      <w:tblGrid>
        <w:gridCol w:w="2505"/>
        <w:gridCol w:w="1627"/>
        <w:gridCol w:w="2669"/>
      </w:tblGrid>
      <w:tr w:rsidR="00284497" w:rsidRPr="00284497" w14:paraId="36F0E708" w14:textId="77777777" w:rsidTr="00284497">
        <w:tc>
          <w:tcPr>
            <w:tcW w:w="0" w:type="auto"/>
            <w:hideMark/>
          </w:tcPr>
          <w:p w14:paraId="6A03AB3B"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Weed Control Method</w:t>
            </w:r>
          </w:p>
        </w:tc>
        <w:tc>
          <w:tcPr>
            <w:tcW w:w="0" w:type="auto"/>
            <w:hideMark/>
          </w:tcPr>
          <w:p w14:paraId="29CCDD29"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Cost (Rs ha⁻¹)</w:t>
            </w:r>
          </w:p>
        </w:tc>
        <w:tc>
          <w:tcPr>
            <w:tcW w:w="0" w:type="auto"/>
            <w:hideMark/>
          </w:tcPr>
          <w:p w14:paraId="334D48DC"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Relative Cost Efficiency</w:t>
            </w:r>
          </w:p>
        </w:tc>
      </w:tr>
      <w:tr w:rsidR="00284497" w:rsidRPr="00284497" w14:paraId="585B59A6" w14:textId="77777777" w:rsidTr="00284497">
        <w:tc>
          <w:tcPr>
            <w:tcW w:w="0" w:type="auto"/>
            <w:hideMark/>
          </w:tcPr>
          <w:p w14:paraId="52DBDFD8"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Herbicide application</w:t>
            </w:r>
          </w:p>
        </w:tc>
        <w:tc>
          <w:tcPr>
            <w:tcW w:w="0" w:type="auto"/>
            <w:hideMark/>
          </w:tcPr>
          <w:p w14:paraId="58273550"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6000</w:t>
            </w:r>
          </w:p>
        </w:tc>
        <w:tc>
          <w:tcPr>
            <w:tcW w:w="0" w:type="auto"/>
            <w:hideMark/>
          </w:tcPr>
          <w:p w14:paraId="733521B7"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oderate</w:t>
            </w:r>
          </w:p>
        </w:tc>
      </w:tr>
      <w:tr w:rsidR="00284497" w:rsidRPr="00284497" w14:paraId="78B346CE" w14:textId="77777777" w:rsidTr="00284497">
        <w:tc>
          <w:tcPr>
            <w:tcW w:w="0" w:type="auto"/>
            <w:hideMark/>
          </w:tcPr>
          <w:p w14:paraId="438B0BFF"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anual weeding</w:t>
            </w:r>
          </w:p>
        </w:tc>
        <w:tc>
          <w:tcPr>
            <w:tcW w:w="0" w:type="auto"/>
            <w:hideMark/>
          </w:tcPr>
          <w:p w14:paraId="4858158B"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8500</w:t>
            </w:r>
          </w:p>
        </w:tc>
        <w:tc>
          <w:tcPr>
            <w:tcW w:w="0" w:type="auto"/>
            <w:hideMark/>
          </w:tcPr>
          <w:p w14:paraId="763F628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Expensive</w:t>
            </w:r>
          </w:p>
        </w:tc>
      </w:tr>
      <w:tr w:rsidR="00284497" w:rsidRPr="00284497" w14:paraId="71D181F7" w14:textId="77777777" w:rsidTr="00284497">
        <w:tc>
          <w:tcPr>
            <w:tcW w:w="0" w:type="auto"/>
            <w:hideMark/>
          </w:tcPr>
          <w:p w14:paraId="10B0398F"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heep grazing</w:t>
            </w:r>
          </w:p>
        </w:tc>
        <w:tc>
          <w:tcPr>
            <w:tcW w:w="0" w:type="auto"/>
            <w:hideMark/>
          </w:tcPr>
          <w:p w14:paraId="539CEC01"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3500</w:t>
            </w:r>
          </w:p>
        </w:tc>
        <w:tc>
          <w:tcPr>
            <w:tcW w:w="0" w:type="auto"/>
            <w:hideMark/>
          </w:tcPr>
          <w:p w14:paraId="4616C006"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ost economical</w:t>
            </w:r>
          </w:p>
        </w:tc>
      </w:tr>
    </w:tbl>
    <w:p w14:paraId="1828A5F6" w14:textId="764913D2" w:rsidR="00284497" w:rsidRPr="00284497" w:rsidRDefault="00284497" w:rsidP="00284497">
      <w:pPr>
        <w:spacing w:line="360" w:lineRule="auto"/>
        <w:jc w:val="both"/>
        <w:rPr>
          <w:rFonts w:ascii="Times New Roman" w:hAnsi="Times New Roman" w:cs="Times New Roman"/>
          <w:sz w:val="24"/>
          <w:szCs w:val="24"/>
        </w:rPr>
      </w:pPr>
      <w:r w:rsidRPr="00284497">
        <w:rPr>
          <w:rFonts w:ascii="Times New Roman" w:hAnsi="Times New Roman" w:cs="Times New Roman"/>
          <w:b/>
          <w:bCs/>
          <w:sz w:val="24"/>
          <w:szCs w:val="24"/>
        </w:rPr>
        <w:br/>
      </w:r>
      <w:r w:rsidRPr="00284497">
        <w:rPr>
          <w:rFonts w:ascii="Times New Roman" w:hAnsi="Times New Roman" w:cs="Times New Roman"/>
          <w:sz w:val="24"/>
          <w:szCs w:val="24"/>
        </w:rPr>
        <w:t>The data indicate that livestock grazing is a more cost-effective weed management strategy compared with herbicide application and manual weeding. Grazing animals reduce weed control costs while simultaneously improving soil fertility and generating additional farm income.</w:t>
      </w:r>
    </w:p>
    <w:p w14:paraId="727428F4" w14:textId="6AA245BF"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 xml:space="preserve">8. Limitations </w:t>
      </w:r>
    </w:p>
    <w:p w14:paraId="6D53FB78"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Although livestock-based weed control offers several environmental and economic benefits, it also has certain limitations that must be considered before adopting this practice in mulberry gardens. Proper planning and management are essential to ensure that grazing animals effectively control weeds without causing damage to mulberry plants or disrupting crop management activities.</w:t>
      </w:r>
    </w:p>
    <w:p w14:paraId="49E31AE9"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One of the major concerns associated with livestock grazing in mulberry gardens is the risk of damage to mulberry plants. If grazing animals are not properly controlled, they may browse on young mulberry shoots and leaves, especially in newly established plantations. This can reduce leaf yield and affect the quality of leaves used for silkworm feeding. Therefore, grazing should be carefully timed and restricted to periods after leaf harvest when mulberry foliage is less vulnerable.</w:t>
      </w:r>
    </w:p>
    <w:p w14:paraId="288C4146"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Another limitation is the requirement for fencing or controlled grazing systems. To prevent animals from damaging mulberry plants, fencing or temporary enclosures may be required to regulate animal movement within the field. This may increase initial management costs for </w:t>
      </w:r>
      <w:r w:rsidRPr="00284497">
        <w:rPr>
          <w:rFonts w:ascii="Times New Roman" w:hAnsi="Times New Roman" w:cs="Times New Roman"/>
          <w:sz w:val="24"/>
          <w:szCs w:val="24"/>
        </w:rPr>
        <w:lastRenderedPageBreak/>
        <w:t>farmers. However, controlled grazing systems such as rotational grazing or temporary fencing can help manage livestock effectively and prevent crop damage.</w:t>
      </w:r>
    </w:p>
    <w:p w14:paraId="27B0F219"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Livestock grazing may also result in uneven weed control in some areas of the field. Grazing animals may selectively feed on certain weed species while avoiding others, which can lead to uneven weed suppression. Some weeds that are less palatable to livestock may remain in the field and continue to grow. In such cases, additional weed control measures such as manual removal or mechanical weeding may be required to manage these resistant weed species.</w:t>
      </w:r>
    </w:p>
    <w:p w14:paraId="4A44707D"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Another challenge is the need for proper grazing management and supervision. Grazing animals must be monitored to ensure that they feed mainly on weeds and do not damage mulberry plants. Proper stocking density, grazing duration, and timing of grazing must be carefully managed to achieve effective weed control. Without proper management, livestock grazing may not provide the desired weed control benefits.</w:t>
      </w:r>
    </w:p>
    <w:p w14:paraId="3E9C4939"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Despite these limitations, livestock-based weed control remains a promising and environmentally sustainable method for managing weeds in mulberry gardens. Most of these challenges can be minimized through controlled grazing practices, proper fencing, and careful monitoring of livestock movement. When implemented effectively, livestock integration can serve as a valuable component of integrated weed management strategies in mulberry cultivation (5).</w:t>
      </w:r>
    </w:p>
    <w:p w14:paraId="58213F1E" w14:textId="392C4587" w:rsidR="00BE1C32" w:rsidRPr="00BE1C32" w:rsidRDefault="00BE1C32" w:rsidP="00BE1C32">
      <w:pPr>
        <w:jc w:val="both"/>
        <w:rPr>
          <w:rFonts w:ascii="Times New Roman" w:hAnsi="Times New Roman" w:cs="Times New Roman"/>
          <w:b/>
          <w:bCs/>
          <w:sz w:val="24"/>
          <w:szCs w:val="24"/>
        </w:rPr>
      </w:pPr>
    </w:p>
    <w:p w14:paraId="5D73C20F" w14:textId="5DA2084E"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 xml:space="preserve">9. Conclusion </w:t>
      </w:r>
    </w:p>
    <w:p w14:paraId="3CE8A9EB"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Livestock grazing using sheep and goats offers a sustainable, eco-friendly, and cost-effective approach for weed management in organic mulberry gardens. Weeds are one of the major constraints in mulberry cultivation as they compete with mulberry plants for nutrients, water, sunlight, and space, thereby reducing leaf yield and quality. Traditional weed control methods such as manual weeding and chemical herbicides often involve high labor costs or environmental concerns. In this context, livestock-based weed management provides a practical alternative that aligns with the principles of sustainable agriculture and organic farming.</w:t>
      </w:r>
    </w:p>
    <w:p w14:paraId="44CB6880"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Sheep and goats play complementary roles in weed control due to their different feeding habits. Sheep primarily graze on grasses and herbaceous weeds, while goats browse on shrubs and broadleaf weeds. The integration of these grazing animals in mulberry gardens can therefore help </w:t>
      </w:r>
      <w:r w:rsidRPr="00284497">
        <w:rPr>
          <w:rFonts w:ascii="Times New Roman" w:hAnsi="Times New Roman" w:cs="Times New Roman"/>
          <w:sz w:val="24"/>
          <w:szCs w:val="24"/>
        </w:rPr>
        <w:lastRenderedPageBreak/>
        <w:t>control a wide range of weed species. Controlled grazing reduces weed biomass, suppresses weed seed production, and gradually lowers the weed seed bank in the soil. This contributes to more effective and long-term weed management in mulberry cultivation systems.</w:t>
      </w:r>
    </w:p>
    <w:p w14:paraId="4A74BEF5"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In addition to weed control, livestock grazing provides several ecological and economic benefits. Grazing animals contribute to nutrient recycling through the deposition of dung and urine, which enrich the soil with organic matter and essential nutrients. Improved soil fertility enhances microbial activity, improves soil structure, and increases soil water holding capacity, thereby supporting healthy mulberry growth. Furthermore, integrating livestock with mulberry cultivation creates opportunities for diversified farm income through livestock products such as meat and milk.</w:t>
      </w:r>
    </w:p>
    <w:p w14:paraId="7BCE894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Although livestock-based weed management has certain limitations such as the risk of crop damage and the need for proper grazing management, these challenges can be minimized through controlled grazing practices, appropriate stocking density, and proper fencing. When carefully managed, livestock grazing can serve as an effective component of integrated weed management strategies in mulberry gardens.</w:t>
      </w:r>
    </w:p>
    <w:p w14:paraId="45E85C9F" w14:textId="4E1CFCC9" w:rsidR="00BE1C32" w:rsidRDefault="00284497" w:rsidP="00284497">
      <w:pPr>
        <w:spacing w:line="360" w:lineRule="auto"/>
        <w:jc w:val="both"/>
        <w:rPr>
          <w:rFonts w:ascii="Times New Roman" w:hAnsi="Times New Roman" w:cs="Times New Roman"/>
          <w:sz w:val="24"/>
          <w:szCs w:val="24"/>
        </w:rPr>
      </w:pPr>
      <w:r w:rsidRPr="00284497">
        <w:rPr>
          <w:rFonts w:ascii="Times New Roman" w:hAnsi="Times New Roman" w:cs="Times New Roman"/>
          <w:sz w:val="24"/>
          <w:szCs w:val="24"/>
        </w:rPr>
        <w:t>Overall, the integration of sheep and goats into mulberry cultivation systems supports sustainable agricultural practices by reducing dependence on chemical herbicides, lowering weed management costs, improving soil fertility, and promoting integrated farming systems. Therefore, livestock grazing represents a promising and environmentally friendly strategy for enhancing the productivity and sustainability of mulberry-based sericulture systems.</w:t>
      </w:r>
    </w:p>
    <w:p w14:paraId="491A89E1" w14:textId="1A2854EE" w:rsidR="00634B3F" w:rsidRDefault="00634B3F" w:rsidP="00284497">
      <w:pPr>
        <w:spacing w:line="360" w:lineRule="auto"/>
        <w:jc w:val="both"/>
        <w:rPr>
          <w:rFonts w:ascii="Times New Roman" w:hAnsi="Times New Roman" w:cs="Times New Roman"/>
          <w:sz w:val="24"/>
          <w:szCs w:val="24"/>
        </w:rPr>
      </w:pPr>
    </w:p>
    <w:p w14:paraId="29CAB17C" w14:textId="77777777" w:rsidR="00634B3F" w:rsidRPr="00005ED1" w:rsidRDefault="00634B3F" w:rsidP="00634B3F">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6007A807" w14:textId="77777777" w:rsidR="00634B3F" w:rsidRPr="00005ED1" w:rsidRDefault="00634B3F" w:rsidP="00634B3F">
      <w:pPr>
        <w:pStyle w:val="NoSpacing"/>
        <w:rPr>
          <w:rFonts w:ascii="Arial" w:hAnsi="Arial" w:cs="Arial"/>
          <w:highlight w:val="yellow"/>
        </w:rPr>
      </w:pPr>
    </w:p>
    <w:p w14:paraId="20C60769" w14:textId="77777777" w:rsidR="00634B3F" w:rsidRPr="00005ED1" w:rsidRDefault="00634B3F" w:rsidP="00634B3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184F0049" w14:textId="77777777" w:rsidR="00634B3F" w:rsidRPr="00BE1C32" w:rsidRDefault="00634B3F" w:rsidP="00284497">
      <w:pPr>
        <w:spacing w:line="360" w:lineRule="auto"/>
        <w:jc w:val="both"/>
        <w:rPr>
          <w:rFonts w:ascii="Times New Roman" w:hAnsi="Times New Roman" w:cs="Times New Roman"/>
          <w:sz w:val="24"/>
          <w:szCs w:val="24"/>
        </w:rPr>
      </w:pPr>
    </w:p>
    <w:p w14:paraId="2BBBEB5F" w14:textId="77777777" w:rsidR="002B56D2" w:rsidRDefault="00BE1C32" w:rsidP="00284497">
      <w:pPr>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References </w:t>
      </w:r>
    </w:p>
    <w:p w14:paraId="375843B7" w14:textId="502A90BB" w:rsidR="00507ECE" w:rsidRDefault="00507ECE" w:rsidP="002B56D2">
      <w:pPr>
        <w:numPr>
          <w:ilvl w:val="0"/>
          <w:numId w:val="48"/>
        </w:numPr>
        <w:jc w:val="both"/>
        <w:rPr>
          <w:rFonts w:ascii="Times New Roman" w:hAnsi="Times New Roman" w:cs="Times New Roman"/>
          <w:sz w:val="24"/>
          <w:szCs w:val="24"/>
        </w:rPr>
      </w:pPr>
      <w:r w:rsidRPr="00507ECE">
        <w:rPr>
          <w:rFonts w:ascii="Times New Roman" w:hAnsi="Times New Roman" w:cs="Times New Roman"/>
          <w:sz w:val="24"/>
          <w:szCs w:val="24"/>
        </w:rPr>
        <w:t xml:space="preserve">Mia MJ, Furlan L, Bari MA, Azad AK, Bhuiyan MSU, Saha S. Integrated weed management in fruit crops. </w:t>
      </w:r>
      <w:r w:rsidRPr="00507ECE">
        <w:rPr>
          <w:rFonts w:ascii="Times New Roman" w:hAnsi="Times New Roman" w:cs="Times New Roman"/>
          <w:b/>
          <w:bCs/>
          <w:sz w:val="24"/>
          <w:szCs w:val="24"/>
        </w:rPr>
        <w:t>Agronomy.</w:t>
      </w:r>
      <w:r w:rsidRPr="00507ECE">
        <w:rPr>
          <w:rFonts w:ascii="Times New Roman" w:hAnsi="Times New Roman" w:cs="Times New Roman"/>
          <w:sz w:val="24"/>
          <w:szCs w:val="24"/>
        </w:rPr>
        <w:t xml:space="preserve"> 2020;10(10):1492. </w:t>
      </w:r>
    </w:p>
    <w:p w14:paraId="6923888A" w14:textId="7B744A6D"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Popay I. Grazing animals as weed control agents. Weed Technol. 1996</w:t>
      </w:r>
      <w:proofErr w:type="gramStart"/>
      <w:r w:rsidRPr="003671B4">
        <w:rPr>
          <w:rFonts w:ascii="Times New Roman" w:hAnsi="Times New Roman" w:cs="Times New Roman"/>
          <w:sz w:val="24"/>
          <w:szCs w:val="24"/>
        </w:rPr>
        <w:t>;10:217</w:t>
      </w:r>
      <w:proofErr w:type="gramEnd"/>
      <w:r w:rsidRPr="003671B4">
        <w:rPr>
          <w:rFonts w:ascii="Times New Roman" w:hAnsi="Times New Roman" w:cs="Times New Roman"/>
          <w:sz w:val="24"/>
          <w:szCs w:val="24"/>
        </w:rPr>
        <w:t>-231.</w:t>
      </w:r>
    </w:p>
    <w:p w14:paraId="1339F61E"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lastRenderedPageBreak/>
        <w:t>Altieri MA. Agroecology: The science of sustainable agriculture. Boulder: Westview Press; 2018.</w:t>
      </w:r>
    </w:p>
    <w:p w14:paraId="31A3AA86"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Reddy SR. Principles of weed science. 3rd ed. New Delhi: Kalyani Publishers; 2016.</w:t>
      </w:r>
    </w:p>
    <w:p w14:paraId="6ED1B769" w14:textId="77777777" w:rsidR="00BE1C32" w:rsidRPr="003671B4" w:rsidRDefault="00BE1C32" w:rsidP="002B56D2">
      <w:pPr>
        <w:numPr>
          <w:ilvl w:val="0"/>
          <w:numId w:val="48"/>
        </w:numPr>
        <w:jc w:val="both"/>
        <w:rPr>
          <w:rFonts w:ascii="Times New Roman" w:hAnsi="Times New Roman" w:cs="Times New Roman"/>
          <w:sz w:val="24"/>
          <w:szCs w:val="24"/>
        </w:rPr>
      </w:pPr>
      <w:proofErr w:type="spellStart"/>
      <w:r w:rsidRPr="003671B4">
        <w:rPr>
          <w:rFonts w:ascii="Times New Roman" w:hAnsi="Times New Roman" w:cs="Times New Roman"/>
          <w:sz w:val="24"/>
          <w:szCs w:val="24"/>
        </w:rPr>
        <w:t>Sainju</w:t>
      </w:r>
      <w:proofErr w:type="spellEnd"/>
      <w:r w:rsidRPr="003671B4">
        <w:rPr>
          <w:rFonts w:ascii="Times New Roman" w:hAnsi="Times New Roman" w:cs="Times New Roman"/>
          <w:sz w:val="24"/>
          <w:szCs w:val="24"/>
        </w:rPr>
        <w:t xml:space="preserve"> UM. Grazing management for weed control in cropping systems. Soil Res. 2020</w:t>
      </w:r>
      <w:proofErr w:type="gramStart"/>
      <w:r w:rsidRPr="003671B4">
        <w:rPr>
          <w:rFonts w:ascii="Times New Roman" w:hAnsi="Times New Roman" w:cs="Times New Roman"/>
          <w:sz w:val="24"/>
          <w:szCs w:val="24"/>
        </w:rPr>
        <w:t>;59:586</w:t>
      </w:r>
      <w:proofErr w:type="gramEnd"/>
      <w:r w:rsidRPr="003671B4">
        <w:rPr>
          <w:rFonts w:ascii="Times New Roman" w:hAnsi="Times New Roman" w:cs="Times New Roman"/>
          <w:sz w:val="24"/>
          <w:szCs w:val="24"/>
        </w:rPr>
        <w:t>-595.</w:t>
      </w:r>
    </w:p>
    <w:p w14:paraId="7E762416"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Makkar HPS, Tran G, </w:t>
      </w:r>
      <w:proofErr w:type="spellStart"/>
      <w:r w:rsidRPr="003671B4">
        <w:rPr>
          <w:rFonts w:ascii="Times New Roman" w:hAnsi="Times New Roman" w:cs="Times New Roman"/>
          <w:sz w:val="24"/>
          <w:szCs w:val="24"/>
        </w:rPr>
        <w:t>Heuzé</w:t>
      </w:r>
      <w:proofErr w:type="spellEnd"/>
      <w:r w:rsidRPr="003671B4">
        <w:rPr>
          <w:rFonts w:ascii="Times New Roman" w:hAnsi="Times New Roman" w:cs="Times New Roman"/>
          <w:sz w:val="24"/>
          <w:szCs w:val="24"/>
        </w:rPr>
        <w:t xml:space="preserve"> V, </w:t>
      </w:r>
      <w:proofErr w:type="spellStart"/>
      <w:r w:rsidRPr="003671B4">
        <w:rPr>
          <w:rFonts w:ascii="Times New Roman" w:hAnsi="Times New Roman" w:cs="Times New Roman"/>
          <w:sz w:val="24"/>
          <w:szCs w:val="24"/>
        </w:rPr>
        <w:t>Ankers</w:t>
      </w:r>
      <w:proofErr w:type="spellEnd"/>
      <w:r w:rsidRPr="003671B4">
        <w:rPr>
          <w:rFonts w:ascii="Times New Roman" w:hAnsi="Times New Roman" w:cs="Times New Roman"/>
          <w:sz w:val="24"/>
          <w:szCs w:val="24"/>
        </w:rPr>
        <w:t xml:space="preserve"> P. State-of-the-art on use of insects and animals in feed systems. Anim Feed Sci Technol. 2014</w:t>
      </w:r>
      <w:proofErr w:type="gramStart"/>
      <w:r w:rsidRPr="003671B4">
        <w:rPr>
          <w:rFonts w:ascii="Times New Roman" w:hAnsi="Times New Roman" w:cs="Times New Roman"/>
          <w:sz w:val="24"/>
          <w:szCs w:val="24"/>
        </w:rPr>
        <w:t>;197:1</w:t>
      </w:r>
      <w:proofErr w:type="gramEnd"/>
      <w:r w:rsidRPr="003671B4">
        <w:rPr>
          <w:rFonts w:ascii="Times New Roman" w:hAnsi="Times New Roman" w:cs="Times New Roman"/>
          <w:sz w:val="24"/>
          <w:szCs w:val="24"/>
        </w:rPr>
        <w:t>-33.</w:t>
      </w:r>
    </w:p>
    <w:p w14:paraId="15536465"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Bell CE. Sheep grazing for weed control in cropping systems. Univ California </w:t>
      </w:r>
      <w:proofErr w:type="spellStart"/>
      <w:r w:rsidRPr="003671B4">
        <w:rPr>
          <w:rFonts w:ascii="Times New Roman" w:hAnsi="Times New Roman" w:cs="Times New Roman"/>
          <w:sz w:val="24"/>
          <w:szCs w:val="24"/>
        </w:rPr>
        <w:t>Agric</w:t>
      </w:r>
      <w:proofErr w:type="spellEnd"/>
      <w:r w:rsidRPr="003671B4">
        <w:rPr>
          <w:rFonts w:ascii="Times New Roman" w:hAnsi="Times New Roman" w:cs="Times New Roman"/>
          <w:sz w:val="24"/>
          <w:szCs w:val="24"/>
        </w:rPr>
        <w:t xml:space="preserve"> Nat </w:t>
      </w:r>
      <w:proofErr w:type="spellStart"/>
      <w:r w:rsidRPr="003671B4">
        <w:rPr>
          <w:rFonts w:ascii="Times New Roman" w:hAnsi="Times New Roman" w:cs="Times New Roman"/>
          <w:sz w:val="24"/>
          <w:szCs w:val="24"/>
        </w:rPr>
        <w:t>Resour</w:t>
      </w:r>
      <w:proofErr w:type="spellEnd"/>
      <w:r w:rsidRPr="003671B4">
        <w:rPr>
          <w:rFonts w:ascii="Times New Roman" w:hAnsi="Times New Roman" w:cs="Times New Roman"/>
          <w:sz w:val="24"/>
          <w:szCs w:val="24"/>
        </w:rPr>
        <w:t>. 2011.</w:t>
      </w:r>
    </w:p>
    <w:p w14:paraId="3B3F28AB"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Cruz-Arvizu O, Castro-Garibay SL, Medina PIV, et al. Sheep grazing to eliminate weeds in organic orchards. </w:t>
      </w:r>
      <w:proofErr w:type="spellStart"/>
      <w:r w:rsidRPr="003671B4">
        <w:rPr>
          <w:rFonts w:ascii="Times New Roman" w:hAnsi="Times New Roman" w:cs="Times New Roman"/>
          <w:sz w:val="24"/>
          <w:szCs w:val="24"/>
        </w:rPr>
        <w:t>Int</w:t>
      </w:r>
      <w:proofErr w:type="spellEnd"/>
      <w:r w:rsidRPr="003671B4">
        <w:rPr>
          <w:rFonts w:ascii="Times New Roman" w:hAnsi="Times New Roman" w:cs="Times New Roman"/>
          <w:sz w:val="24"/>
          <w:szCs w:val="24"/>
        </w:rPr>
        <w:t xml:space="preserve"> J Avian </w:t>
      </w:r>
      <w:proofErr w:type="spellStart"/>
      <w:r w:rsidRPr="003671B4">
        <w:rPr>
          <w:rFonts w:ascii="Times New Roman" w:hAnsi="Times New Roman" w:cs="Times New Roman"/>
          <w:sz w:val="24"/>
          <w:szCs w:val="24"/>
        </w:rPr>
        <w:t>Wildl</w:t>
      </w:r>
      <w:proofErr w:type="spellEnd"/>
      <w:r w:rsidRPr="003671B4">
        <w:rPr>
          <w:rFonts w:ascii="Times New Roman" w:hAnsi="Times New Roman" w:cs="Times New Roman"/>
          <w:sz w:val="24"/>
          <w:szCs w:val="24"/>
        </w:rPr>
        <w:t xml:space="preserve"> Biol. 2024.</w:t>
      </w:r>
    </w:p>
    <w:p w14:paraId="010807E2"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Rameshkumar S. Integrated weed management involving goat grazing. CAB Rev. 2012.</w:t>
      </w:r>
    </w:p>
    <w:p w14:paraId="2C2321D3" w14:textId="1AB66EB4" w:rsidR="00BE1C32"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Lal R. Soil health and sustainable agriculture. Soil Tillage Res. 2015</w:t>
      </w:r>
      <w:proofErr w:type="gramStart"/>
      <w:r w:rsidRPr="003671B4">
        <w:rPr>
          <w:rFonts w:ascii="Times New Roman" w:hAnsi="Times New Roman" w:cs="Times New Roman"/>
          <w:sz w:val="24"/>
          <w:szCs w:val="24"/>
        </w:rPr>
        <w:t>;150:1</w:t>
      </w:r>
      <w:proofErr w:type="gramEnd"/>
      <w:r w:rsidRPr="003671B4">
        <w:rPr>
          <w:rFonts w:ascii="Times New Roman" w:hAnsi="Times New Roman" w:cs="Times New Roman"/>
          <w:sz w:val="24"/>
          <w:szCs w:val="24"/>
        </w:rPr>
        <w:t>-7.</w:t>
      </w:r>
    </w:p>
    <w:p w14:paraId="56DCF2B0" w14:textId="77777777" w:rsidR="00DE12F6" w:rsidRPr="00DE12F6" w:rsidRDefault="00DE12F6" w:rsidP="00DE12F6">
      <w:pPr>
        <w:numPr>
          <w:ilvl w:val="0"/>
          <w:numId w:val="48"/>
        </w:numPr>
        <w:jc w:val="both"/>
        <w:rPr>
          <w:rFonts w:ascii="Times New Roman" w:hAnsi="Times New Roman" w:cs="Times New Roman"/>
          <w:sz w:val="24"/>
          <w:szCs w:val="24"/>
        </w:rPr>
      </w:pPr>
      <w:proofErr w:type="spellStart"/>
      <w:r w:rsidRPr="00DE12F6">
        <w:rPr>
          <w:rFonts w:ascii="Times New Roman" w:hAnsi="Times New Roman" w:cs="Times New Roman"/>
          <w:sz w:val="24"/>
          <w:szCs w:val="24"/>
        </w:rPr>
        <w:t>Doliș</w:t>
      </w:r>
      <w:proofErr w:type="spellEnd"/>
      <w:r w:rsidRPr="00DE12F6">
        <w:rPr>
          <w:rFonts w:ascii="Times New Roman" w:hAnsi="Times New Roman" w:cs="Times New Roman"/>
          <w:sz w:val="24"/>
          <w:szCs w:val="24"/>
        </w:rPr>
        <w:t xml:space="preserve">, M. G., </w:t>
      </w:r>
      <w:proofErr w:type="spellStart"/>
      <w:r w:rsidRPr="00DE12F6">
        <w:rPr>
          <w:rFonts w:ascii="Times New Roman" w:hAnsi="Times New Roman" w:cs="Times New Roman"/>
          <w:sz w:val="24"/>
          <w:szCs w:val="24"/>
        </w:rPr>
        <w:t>Pânzaru</w:t>
      </w:r>
      <w:proofErr w:type="spellEnd"/>
      <w:r w:rsidRPr="00DE12F6">
        <w:rPr>
          <w:rFonts w:ascii="Times New Roman" w:hAnsi="Times New Roman" w:cs="Times New Roman"/>
          <w:sz w:val="24"/>
          <w:szCs w:val="24"/>
        </w:rPr>
        <w:t xml:space="preserve">, C., </w:t>
      </w:r>
      <w:proofErr w:type="spellStart"/>
      <w:r w:rsidRPr="00DE12F6">
        <w:rPr>
          <w:rFonts w:ascii="Times New Roman" w:hAnsi="Times New Roman" w:cs="Times New Roman"/>
          <w:sz w:val="24"/>
          <w:szCs w:val="24"/>
        </w:rPr>
        <w:t>Usturoi</w:t>
      </w:r>
      <w:proofErr w:type="spellEnd"/>
      <w:r w:rsidRPr="00DE12F6">
        <w:rPr>
          <w:rFonts w:ascii="Times New Roman" w:hAnsi="Times New Roman" w:cs="Times New Roman"/>
          <w:sz w:val="24"/>
          <w:szCs w:val="24"/>
        </w:rPr>
        <w:t xml:space="preserve">, M. G., </w:t>
      </w:r>
      <w:proofErr w:type="spellStart"/>
      <w:r w:rsidRPr="00DE12F6">
        <w:rPr>
          <w:rFonts w:ascii="Times New Roman" w:hAnsi="Times New Roman" w:cs="Times New Roman"/>
          <w:sz w:val="24"/>
          <w:szCs w:val="24"/>
        </w:rPr>
        <w:t>Usturoi</w:t>
      </w:r>
      <w:proofErr w:type="spellEnd"/>
      <w:r w:rsidRPr="00DE12F6">
        <w:rPr>
          <w:rFonts w:ascii="Times New Roman" w:hAnsi="Times New Roman" w:cs="Times New Roman"/>
          <w:sz w:val="24"/>
          <w:szCs w:val="24"/>
        </w:rPr>
        <w:t>, A., Radu-Rusu, C.-G., &amp; Davidescu, M. A. (2024). On the Digestibility of Mulberry Leaf Fed to Bombyx mori Larvae. Agriculture, 14(8), 1394. https://doi.org/10.3390/agriculture14081394</w:t>
      </w:r>
    </w:p>
    <w:p w14:paraId="75573528" w14:textId="77777777" w:rsidR="00DE12F6" w:rsidRPr="00DE12F6" w:rsidRDefault="00DE12F6" w:rsidP="00DE12F6">
      <w:pPr>
        <w:numPr>
          <w:ilvl w:val="0"/>
          <w:numId w:val="48"/>
        </w:numPr>
        <w:jc w:val="both"/>
        <w:rPr>
          <w:rFonts w:ascii="Times New Roman" w:hAnsi="Times New Roman" w:cs="Times New Roman"/>
          <w:sz w:val="24"/>
          <w:szCs w:val="24"/>
        </w:rPr>
      </w:pPr>
      <w:r w:rsidRPr="00DE12F6">
        <w:rPr>
          <w:rFonts w:ascii="Times New Roman" w:hAnsi="Times New Roman" w:cs="Times New Roman"/>
          <w:sz w:val="24"/>
          <w:szCs w:val="24"/>
        </w:rPr>
        <w:t xml:space="preserve">Rohela, G.K., Shukla, P., Muttanna, Kumar, R. and Chowdhury, S.R. (2020). Mulberry (Morus spp.): An ideal plant for sustainable development. Trees, Forests and People, 2, p.100011. </w:t>
      </w:r>
      <w:proofErr w:type="spellStart"/>
      <w:r w:rsidRPr="00DE12F6">
        <w:rPr>
          <w:rFonts w:ascii="Times New Roman" w:hAnsi="Times New Roman" w:cs="Times New Roman"/>
          <w:sz w:val="24"/>
          <w:szCs w:val="24"/>
        </w:rPr>
        <w:t>doi:https</w:t>
      </w:r>
      <w:proofErr w:type="spellEnd"/>
      <w:r w:rsidRPr="00DE12F6">
        <w:rPr>
          <w:rFonts w:ascii="Times New Roman" w:hAnsi="Times New Roman" w:cs="Times New Roman"/>
          <w:sz w:val="24"/>
          <w:szCs w:val="24"/>
        </w:rPr>
        <w:t xml:space="preserve">://doi.org/10.1016/j.tfp.2020.100011 </w:t>
      </w:r>
    </w:p>
    <w:p w14:paraId="2D9F3CF6" w14:textId="77777777" w:rsidR="00DE12F6" w:rsidRPr="00DE12F6" w:rsidRDefault="00DE12F6" w:rsidP="00DE12F6">
      <w:pPr>
        <w:numPr>
          <w:ilvl w:val="0"/>
          <w:numId w:val="48"/>
        </w:numPr>
        <w:jc w:val="both"/>
        <w:rPr>
          <w:rFonts w:ascii="Times New Roman" w:hAnsi="Times New Roman" w:cs="Times New Roman"/>
          <w:sz w:val="24"/>
          <w:szCs w:val="24"/>
        </w:rPr>
      </w:pPr>
      <w:r w:rsidRPr="00DE12F6">
        <w:rPr>
          <w:rFonts w:ascii="Times New Roman" w:hAnsi="Times New Roman" w:cs="Times New Roman"/>
          <w:sz w:val="24"/>
          <w:szCs w:val="24"/>
        </w:rPr>
        <w:t xml:space="preserve">Khare, T.R., Sobhana, V. and Kalpana, G.V. (2022). Weed Management in Mulberry (Morus alba): A Review. Agricultural Reviews, [online] (Of). </w:t>
      </w:r>
      <w:proofErr w:type="spellStart"/>
      <w:r w:rsidRPr="00DE12F6">
        <w:rPr>
          <w:rFonts w:ascii="Times New Roman" w:hAnsi="Times New Roman" w:cs="Times New Roman"/>
          <w:sz w:val="24"/>
          <w:szCs w:val="24"/>
        </w:rPr>
        <w:t>doi:https</w:t>
      </w:r>
      <w:proofErr w:type="spellEnd"/>
      <w:r w:rsidRPr="00DE12F6">
        <w:rPr>
          <w:rFonts w:ascii="Times New Roman" w:hAnsi="Times New Roman" w:cs="Times New Roman"/>
          <w:sz w:val="24"/>
          <w:szCs w:val="24"/>
        </w:rPr>
        <w:t>://doi.org/10.18805/ag.r-2350.</w:t>
      </w:r>
    </w:p>
    <w:p w14:paraId="50F285E7" w14:textId="77777777" w:rsidR="00DE12F6" w:rsidRPr="00DE12F6" w:rsidRDefault="00DE12F6" w:rsidP="00DE12F6">
      <w:pPr>
        <w:numPr>
          <w:ilvl w:val="0"/>
          <w:numId w:val="48"/>
        </w:numPr>
        <w:jc w:val="both"/>
        <w:rPr>
          <w:rFonts w:ascii="Times New Roman" w:hAnsi="Times New Roman" w:cs="Times New Roman"/>
          <w:sz w:val="24"/>
          <w:szCs w:val="24"/>
        </w:rPr>
      </w:pPr>
      <w:r w:rsidRPr="00DE12F6">
        <w:rPr>
          <w:rFonts w:ascii="Times New Roman" w:hAnsi="Times New Roman" w:cs="Times New Roman"/>
          <w:sz w:val="24"/>
          <w:szCs w:val="24"/>
        </w:rPr>
        <w:t>Kaur, A., Singh, G., Menon, S., &amp; kumari, K. (2024). Integrated Weed Management: A Comprehensive Review of Conventional, Non-Conventional, and Emerging Strategies for Sustainable Agriculture. Journal of Advances in Biology &amp; Biotechnology, 27(8), 156–167. https://doi.org/10.9734/jabb/2024/v27i81130</w:t>
      </w:r>
    </w:p>
    <w:p w14:paraId="064A5A8F" w14:textId="0307D546" w:rsidR="00B242A3" w:rsidRPr="00B242A3" w:rsidRDefault="00DE12F6" w:rsidP="00DE12F6">
      <w:pPr>
        <w:numPr>
          <w:ilvl w:val="0"/>
          <w:numId w:val="48"/>
        </w:numPr>
        <w:jc w:val="both"/>
        <w:rPr>
          <w:rFonts w:ascii="Times New Roman" w:hAnsi="Times New Roman" w:cs="Times New Roman"/>
          <w:sz w:val="24"/>
          <w:szCs w:val="24"/>
        </w:rPr>
      </w:pPr>
      <w:r w:rsidRPr="00DE12F6">
        <w:rPr>
          <w:rFonts w:ascii="Times New Roman" w:hAnsi="Times New Roman" w:cs="Times New Roman"/>
          <w:sz w:val="24"/>
          <w:szCs w:val="24"/>
        </w:rPr>
        <w:t xml:space="preserve">MacLaren, C., Storkey, J., Strauss, J., Swanepoel, P. and </w:t>
      </w:r>
      <w:proofErr w:type="spellStart"/>
      <w:r w:rsidRPr="00DE12F6">
        <w:rPr>
          <w:rFonts w:ascii="Times New Roman" w:hAnsi="Times New Roman" w:cs="Times New Roman"/>
          <w:sz w:val="24"/>
          <w:szCs w:val="24"/>
        </w:rPr>
        <w:t>Dehnen</w:t>
      </w:r>
      <w:proofErr w:type="spellEnd"/>
      <w:r w:rsidRPr="00DE12F6">
        <w:rPr>
          <w:rFonts w:ascii="Times New Roman" w:hAnsi="Times New Roman" w:cs="Times New Roman"/>
          <w:sz w:val="24"/>
          <w:szCs w:val="24"/>
        </w:rPr>
        <w:t xml:space="preserve">‐Schmutz, K. (2018). Livestock in diverse cropping systems improve weed management and sustain yields whilst reducing inputs. Journal of Applied Ecology, 56(1), pp.144–156. </w:t>
      </w:r>
      <w:proofErr w:type="spellStart"/>
      <w:r w:rsidRPr="00DE12F6">
        <w:rPr>
          <w:rFonts w:ascii="Times New Roman" w:hAnsi="Times New Roman" w:cs="Times New Roman"/>
          <w:sz w:val="24"/>
          <w:szCs w:val="24"/>
        </w:rPr>
        <w:t>doi:https</w:t>
      </w:r>
      <w:proofErr w:type="spellEnd"/>
      <w:r w:rsidRPr="00DE12F6">
        <w:rPr>
          <w:rFonts w:ascii="Times New Roman" w:hAnsi="Times New Roman" w:cs="Times New Roman"/>
          <w:sz w:val="24"/>
          <w:szCs w:val="24"/>
        </w:rPr>
        <w:t>://doi.org/10.1111/1365-2664.13239.</w:t>
      </w:r>
    </w:p>
    <w:p w14:paraId="63C1A543" w14:textId="78D57AEF" w:rsidR="00B242A3" w:rsidRPr="003671B4" w:rsidRDefault="00B242A3" w:rsidP="00DE12F6">
      <w:pPr>
        <w:ind w:left="360"/>
        <w:jc w:val="both"/>
        <w:rPr>
          <w:rFonts w:ascii="Times New Roman" w:hAnsi="Times New Roman" w:cs="Times New Roman"/>
          <w:sz w:val="24"/>
          <w:szCs w:val="24"/>
        </w:rPr>
      </w:pPr>
    </w:p>
    <w:p w14:paraId="5AD56262" w14:textId="24B437DC" w:rsidR="00BE1C32" w:rsidRPr="00BE1C32" w:rsidRDefault="00BE1C32" w:rsidP="00BE1C32">
      <w:pPr>
        <w:jc w:val="both"/>
        <w:rPr>
          <w:rFonts w:ascii="Times New Roman" w:hAnsi="Times New Roman" w:cs="Times New Roman"/>
          <w:b/>
          <w:bCs/>
          <w:sz w:val="24"/>
          <w:szCs w:val="24"/>
        </w:rPr>
      </w:pPr>
    </w:p>
    <w:sectPr w:rsidR="00BE1C32" w:rsidRPr="00BE1C32" w:rsidSect="00E97C4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0C933" w14:textId="77777777" w:rsidR="009E7C98" w:rsidRDefault="009E7C98" w:rsidP="00F33FB5">
      <w:pPr>
        <w:spacing w:after="0" w:line="240" w:lineRule="auto"/>
      </w:pPr>
      <w:r>
        <w:separator/>
      </w:r>
    </w:p>
  </w:endnote>
  <w:endnote w:type="continuationSeparator" w:id="0">
    <w:p w14:paraId="5618CE7C" w14:textId="77777777" w:rsidR="009E7C98" w:rsidRDefault="009E7C98" w:rsidP="00F33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E87D2" w14:textId="77777777" w:rsidR="00F33FB5" w:rsidRDefault="00F33F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8BC40" w14:textId="77777777" w:rsidR="00F33FB5" w:rsidRDefault="00F33F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3A4E1" w14:textId="77777777" w:rsidR="00F33FB5" w:rsidRDefault="00F33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BA7A7" w14:textId="77777777" w:rsidR="009E7C98" w:rsidRDefault="009E7C98" w:rsidP="00F33FB5">
      <w:pPr>
        <w:spacing w:after="0" w:line="240" w:lineRule="auto"/>
      </w:pPr>
      <w:r>
        <w:separator/>
      </w:r>
    </w:p>
  </w:footnote>
  <w:footnote w:type="continuationSeparator" w:id="0">
    <w:p w14:paraId="696D494F" w14:textId="77777777" w:rsidR="009E7C98" w:rsidRDefault="009E7C98" w:rsidP="00F33F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80E6A" w14:textId="6C14ABED" w:rsidR="00F33FB5" w:rsidRDefault="009E7C98">
    <w:pPr>
      <w:pStyle w:val="Header"/>
    </w:pPr>
    <w:r>
      <w:rPr>
        <w:noProof/>
      </w:rPr>
      <w:pict w14:anchorId="001CC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920953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E0102" w14:textId="2BE1FBDD" w:rsidR="00F33FB5" w:rsidRDefault="009E7C98">
    <w:pPr>
      <w:pStyle w:val="Header"/>
    </w:pPr>
    <w:r>
      <w:rPr>
        <w:noProof/>
      </w:rPr>
      <w:pict w14:anchorId="142A0A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920953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18AB3" w14:textId="5CB697DB" w:rsidR="00F33FB5" w:rsidRDefault="009E7C98">
    <w:pPr>
      <w:pStyle w:val="Header"/>
    </w:pPr>
    <w:r>
      <w:rPr>
        <w:noProof/>
      </w:rPr>
      <w:pict w14:anchorId="3BEBB6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920953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05B98"/>
    <w:multiLevelType w:val="multilevel"/>
    <w:tmpl w:val="56208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67913"/>
    <w:multiLevelType w:val="multilevel"/>
    <w:tmpl w:val="588C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DD112D"/>
    <w:multiLevelType w:val="multilevel"/>
    <w:tmpl w:val="19786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2D1F20"/>
    <w:multiLevelType w:val="multilevel"/>
    <w:tmpl w:val="9104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C47B1"/>
    <w:multiLevelType w:val="multilevel"/>
    <w:tmpl w:val="2D069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421B38"/>
    <w:multiLevelType w:val="multilevel"/>
    <w:tmpl w:val="DDF82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A956A8"/>
    <w:multiLevelType w:val="multilevel"/>
    <w:tmpl w:val="7CCC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64713"/>
    <w:multiLevelType w:val="multilevel"/>
    <w:tmpl w:val="E7509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7036A1"/>
    <w:multiLevelType w:val="multilevel"/>
    <w:tmpl w:val="7C2621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355B34"/>
    <w:multiLevelType w:val="multilevel"/>
    <w:tmpl w:val="4D308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6A546D"/>
    <w:multiLevelType w:val="multilevel"/>
    <w:tmpl w:val="33AE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2248C7"/>
    <w:multiLevelType w:val="multilevel"/>
    <w:tmpl w:val="A000A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5F46F3"/>
    <w:multiLevelType w:val="multilevel"/>
    <w:tmpl w:val="50E0F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F70C60"/>
    <w:multiLevelType w:val="multilevel"/>
    <w:tmpl w:val="FF589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EC3139"/>
    <w:multiLevelType w:val="multilevel"/>
    <w:tmpl w:val="1CD68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4F6F68"/>
    <w:multiLevelType w:val="multilevel"/>
    <w:tmpl w:val="60C6F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BA770B"/>
    <w:multiLevelType w:val="multilevel"/>
    <w:tmpl w:val="89EC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AE0CB9"/>
    <w:multiLevelType w:val="multilevel"/>
    <w:tmpl w:val="83B07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B330FD"/>
    <w:multiLevelType w:val="multilevel"/>
    <w:tmpl w:val="0896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263F14"/>
    <w:multiLevelType w:val="multilevel"/>
    <w:tmpl w:val="3D42A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1C0306"/>
    <w:multiLevelType w:val="multilevel"/>
    <w:tmpl w:val="4EC44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F40F52"/>
    <w:multiLevelType w:val="multilevel"/>
    <w:tmpl w:val="F7366A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180381"/>
    <w:multiLevelType w:val="multilevel"/>
    <w:tmpl w:val="3C22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EB3136"/>
    <w:multiLevelType w:val="multilevel"/>
    <w:tmpl w:val="27C87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DB15C2"/>
    <w:multiLevelType w:val="multilevel"/>
    <w:tmpl w:val="689492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BA056F"/>
    <w:multiLevelType w:val="multilevel"/>
    <w:tmpl w:val="279E33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2E7ABE"/>
    <w:multiLevelType w:val="multilevel"/>
    <w:tmpl w:val="5F44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3C40F9"/>
    <w:multiLevelType w:val="hybridMultilevel"/>
    <w:tmpl w:val="C61A65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0F83B7F"/>
    <w:multiLevelType w:val="multilevel"/>
    <w:tmpl w:val="7624D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35F65BA"/>
    <w:multiLevelType w:val="multilevel"/>
    <w:tmpl w:val="D2A6A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5C50D4"/>
    <w:multiLevelType w:val="multilevel"/>
    <w:tmpl w:val="5ABAF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96625D"/>
    <w:multiLevelType w:val="multilevel"/>
    <w:tmpl w:val="B972F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55797B"/>
    <w:multiLevelType w:val="multilevel"/>
    <w:tmpl w:val="4BFC9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8F0789"/>
    <w:multiLevelType w:val="multilevel"/>
    <w:tmpl w:val="8CCCD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B8612C2"/>
    <w:multiLevelType w:val="multilevel"/>
    <w:tmpl w:val="B5703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BDE394C"/>
    <w:multiLevelType w:val="multilevel"/>
    <w:tmpl w:val="95986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5277477"/>
    <w:multiLevelType w:val="multilevel"/>
    <w:tmpl w:val="91E68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6B2C85"/>
    <w:multiLevelType w:val="multilevel"/>
    <w:tmpl w:val="35709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EC436B"/>
    <w:multiLevelType w:val="hybridMultilevel"/>
    <w:tmpl w:val="36F22A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660E84"/>
    <w:multiLevelType w:val="multilevel"/>
    <w:tmpl w:val="FF1EB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2D5275"/>
    <w:multiLevelType w:val="multilevel"/>
    <w:tmpl w:val="0EF41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D5840F4"/>
    <w:multiLevelType w:val="hybridMultilevel"/>
    <w:tmpl w:val="27F408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0F1B28"/>
    <w:multiLevelType w:val="multilevel"/>
    <w:tmpl w:val="F154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5C0D88"/>
    <w:multiLevelType w:val="multilevel"/>
    <w:tmpl w:val="9418C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DF0B1C"/>
    <w:multiLevelType w:val="multilevel"/>
    <w:tmpl w:val="B246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392A01"/>
    <w:multiLevelType w:val="multilevel"/>
    <w:tmpl w:val="30967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6AB3FA1"/>
    <w:multiLevelType w:val="multilevel"/>
    <w:tmpl w:val="A2B8D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400700"/>
    <w:multiLevelType w:val="multilevel"/>
    <w:tmpl w:val="6086737A"/>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num w:numId="1">
    <w:abstractNumId w:val="18"/>
  </w:num>
  <w:num w:numId="2">
    <w:abstractNumId w:val="28"/>
  </w:num>
  <w:num w:numId="3">
    <w:abstractNumId w:val="3"/>
  </w:num>
  <w:num w:numId="4">
    <w:abstractNumId w:val="20"/>
  </w:num>
  <w:num w:numId="5">
    <w:abstractNumId w:val="26"/>
  </w:num>
  <w:num w:numId="6">
    <w:abstractNumId w:val="2"/>
  </w:num>
  <w:num w:numId="7">
    <w:abstractNumId w:val="16"/>
  </w:num>
  <w:num w:numId="8">
    <w:abstractNumId w:val="17"/>
  </w:num>
  <w:num w:numId="9">
    <w:abstractNumId w:val="4"/>
  </w:num>
  <w:num w:numId="10">
    <w:abstractNumId w:val="14"/>
  </w:num>
  <w:num w:numId="11">
    <w:abstractNumId w:val="7"/>
  </w:num>
  <w:num w:numId="12">
    <w:abstractNumId w:val="10"/>
  </w:num>
  <w:num w:numId="13">
    <w:abstractNumId w:val="42"/>
  </w:num>
  <w:num w:numId="14">
    <w:abstractNumId w:val="5"/>
  </w:num>
  <w:num w:numId="15">
    <w:abstractNumId w:val="1"/>
  </w:num>
  <w:num w:numId="16">
    <w:abstractNumId w:val="36"/>
  </w:num>
  <w:num w:numId="17">
    <w:abstractNumId w:val="43"/>
  </w:num>
  <w:num w:numId="18">
    <w:abstractNumId w:val="22"/>
  </w:num>
  <w:num w:numId="19">
    <w:abstractNumId w:val="23"/>
  </w:num>
  <w:num w:numId="20">
    <w:abstractNumId w:val="13"/>
  </w:num>
  <w:num w:numId="21">
    <w:abstractNumId w:val="37"/>
  </w:num>
  <w:num w:numId="22">
    <w:abstractNumId w:val="25"/>
  </w:num>
  <w:num w:numId="23">
    <w:abstractNumId w:val="8"/>
  </w:num>
  <w:num w:numId="24">
    <w:abstractNumId w:val="24"/>
  </w:num>
  <w:num w:numId="25">
    <w:abstractNumId w:val="38"/>
  </w:num>
  <w:num w:numId="26">
    <w:abstractNumId w:val="21"/>
  </w:num>
  <w:num w:numId="27">
    <w:abstractNumId w:val="41"/>
  </w:num>
  <w:num w:numId="28">
    <w:abstractNumId w:val="39"/>
  </w:num>
  <w:num w:numId="29">
    <w:abstractNumId w:val="12"/>
  </w:num>
  <w:num w:numId="30">
    <w:abstractNumId w:val="32"/>
  </w:num>
  <w:num w:numId="31">
    <w:abstractNumId w:val="40"/>
  </w:num>
  <w:num w:numId="32">
    <w:abstractNumId w:val="6"/>
  </w:num>
  <w:num w:numId="33">
    <w:abstractNumId w:val="33"/>
  </w:num>
  <w:num w:numId="34">
    <w:abstractNumId w:val="31"/>
  </w:num>
  <w:num w:numId="35">
    <w:abstractNumId w:val="11"/>
  </w:num>
  <w:num w:numId="36">
    <w:abstractNumId w:val="19"/>
  </w:num>
  <w:num w:numId="37">
    <w:abstractNumId w:val="9"/>
  </w:num>
  <w:num w:numId="38">
    <w:abstractNumId w:val="0"/>
  </w:num>
  <w:num w:numId="39">
    <w:abstractNumId w:val="46"/>
  </w:num>
  <w:num w:numId="40">
    <w:abstractNumId w:val="47"/>
  </w:num>
  <w:num w:numId="41">
    <w:abstractNumId w:val="15"/>
  </w:num>
  <w:num w:numId="42">
    <w:abstractNumId w:val="44"/>
  </w:num>
  <w:num w:numId="43">
    <w:abstractNumId w:val="34"/>
  </w:num>
  <w:num w:numId="44">
    <w:abstractNumId w:val="35"/>
  </w:num>
  <w:num w:numId="45">
    <w:abstractNumId w:val="30"/>
  </w:num>
  <w:num w:numId="46">
    <w:abstractNumId w:val="45"/>
  </w:num>
  <w:num w:numId="47">
    <w:abstractNumId w:val="29"/>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c1NrIwMDazMDMwMjNS0lEKTi0uzszPAykwrAUAYxoR0ywAAAA="/>
  </w:docVars>
  <w:rsids>
    <w:rsidRoot w:val="00566A4A"/>
    <w:rsid w:val="000647ED"/>
    <w:rsid w:val="000749A5"/>
    <w:rsid w:val="00074B17"/>
    <w:rsid w:val="000A0A5E"/>
    <w:rsid w:val="000C4D5F"/>
    <w:rsid w:val="00196223"/>
    <w:rsid w:val="00197525"/>
    <w:rsid w:val="001976F0"/>
    <w:rsid w:val="001C3AA9"/>
    <w:rsid w:val="001C4F0F"/>
    <w:rsid w:val="001D4354"/>
    <w:rsid w:val="001D776B"/>
    <w:rsid w:val="00230989"/>
    <w:rsid w:val="00284497"/>
    <w:rsid w:val="0029755D"/>
    <w:rsid w:val="002A535B"/>
    <w:rsid w:val="002B56D2"/>
    <w:rsid w:val="002C1E41"/>
    <w:rsid w:val="003671B4"/>
    <w:rsid w:val="003A0F44"/>
    <w:rsid w:val="004345BC"/>
    <w:rsid w:val="004C179A"/>
    <w:rsid w:val="00507621"/>
    <w:rsid w:val="00507ECE"/>
    <w:rsid w:val="00530EDC"/>
    <w:rsid w:val="005429B8"/>
    <w:rsid w:val="00566A4A"/>
    <w:rsid w:val="00577325"/>
    <w:rsid w:val="005D4155"/>
    <w:rsid w:val="006116C0"/>
    <w:rsid w:val="00626116"/>
    <w:rsid w:val="00634B3F"/>
    <w:rsid w:val="00733274"/>
    <w:rsid w:val="007367D8"/>
    <w:rsid w:val="00747F1C"/>
    <w:rsid w:val="00773D71"/>
    <w:rsid w:val="007F507B"/>
    <w:rsid w:val="00843516"/>
    <w:rsid w:val="008B16D9"/>
    <w:rsid w:val="0090553D"/>
    <w:rsid w:val="00905D05"/>
    <w:rsid w:val="00946963"/>
    <w:rsid w:val="009E7C98"/>
    <w:rsid w:val="00AF1247"/>
    <w:rsid w:val="00B036D6"/>
    <w:rsid w:val="00B242A3"/>
    <w:rsid w:val="00B71721"/>
    <w:rsid w:val="00BA0C58"/>
    <w:rsid w:val="00BC7190"/>
    <w:rsid w:val="00BE1C32"/>
    <w:rsid w:val="00C243DF"/>
    <w:rsid w:val="00C347A1"/>
    <w:rsid w:val="00C823B1"/>
    <w:rsid w:val="00C96FF3"/>
    <w:rsid w:val="00CD008B"/>
    <w:rsid w:val="00D14084"/>
    <w:rsid w:val="00D4180D"/>
    <w:rsid w:val="00D541AF"/>
    <w:rsid w:val="00D6158D"/>
    <w:rsid w:val="00DB0201"/>
    <w:rsid w:val="00DE12F6"/>
    <w:rsid w:val="00DF120A"/>
    <w:rsid w:val="00E946F3"/>
    <w:rsid w:val="00E97C49"/>
    <w:rsid w:val="00F02DC9"/>
    <w:rsid w:val="00F30763"/>
    <w:rsid w:val="00F33FB5"/>
    <w:rsid w:val="00FE5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F54DBD"/>
  <w15:chartTrackingRefBased/>
  <w15:docId w15:val="{631D024A-D9EF-4A60-9F8D-777BDAB52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66A4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66A4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66A4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66A4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66A4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66A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6A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6A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6A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A4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66A4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66A4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66A4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66A4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66A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6A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6A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6A4A"/>
    <w:rPr>
      <w:rFonts w:eastAsiaTheme="majorEastAsia" w:cstheme="majorBidi"/>
      <w:color w:val="272727" w:themeColor="text1" w:themeTint="D8"/>
    </w:rPr>
  </w:style>
  <w:style w:type="paragraph" w:styleId="Title">
    <w:name w:val="Title"/>
    <w:basedOn w:val="Normal"/>
    <w:next w:val="Normal"/>
    <w:link w:val="TitleChar"/>
    <w:uiPriority w:val="10"/>
    <w:qFormat/>
    <w:rsid w:val="00566A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6A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6A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6A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6A4A"/>
    <w:pPr>
      <w:spacing w:before="160"/>
      <w:jc w:val="center"/>
    </w:pPr>
    <w:rPr>
      <w:i/>
      <w:iCs/>
      <w:color w:val="404040" w:themeColor="text1" w:themeTint="BF"/>
    </w:rPr>
  </w:style>
  <w:style w:type="character" w:customStyle="1" w:styleId="QuoteChar">
    <w:name w:val="Quote Char"/>
    <w:basedOn w:val="DefaultParagraphFont"/>
    <w:link w:val="Quote"/>
    <w:uiPriority w:val="29"/>
    <w:rsid w:val="00566A4A"/>
    <w:rPr>
      <w:i/>
      <w:iCs/>
      <w:color w:val="404040" w:themeColor="text1" w:themeTint="BF"/>
    </w:rPr>
  </w:style>
  <w:style w:type="paragraph" w:styleId="ListParagraph">
    <w:name w:val="List Paragraph"/>
    <w:basedOn w:val="Normal"/>
    <w:uiPriority w:val="34"/>
    <w:qFormat/>
    <w:rsid w:val="00566A4A"/>
    <w:pPr>
      <w:ind w:left="720"/>
      <w:contextualSpacing/>
    </w:pPr>
  </w:style>
  <w:style w:type="character" w:styleId="IntenseEmphasis">
    <w:name w:val="Intense Emphasis"/>
    <w:basedOn w:val="DefaultParagraphFont"/>
    <w:uiPriority w:val="21"/>
    <w:qFormat/>
    <w:rsid w:val="00566A4A"/>
    <w:rPr>
      <w:i/>
      <w:iCs/>
      <w:color w:val="2F5496" w:themeColor="accent1" w:themeShade="BF"/>
    </w:rPr>
  </w:style>
  <w:style w:type="paragraph" w:styleId="IntenseQuote">
    <w:name w:val="Intense Quote"/>
    <w:basedOn w:val="Normal"/>
    <w:next w:val="Normal"/>
    <w:link w:val="IntenseQuoteChar"/>
    <w:uiPriority w:val="30"/>
    <w:qFormat/>
    <w:rsid w:val="00566A4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66A4A"/>
    <w:rPr>
      <w:i/>
      <w:iCs/>
      <w:color w:val="2F5496" w:themeColor="accent1" w:themeShade="BF"/>
    </w:rPr>
  </w:style>
  <w:style w:type="character" w:styleId="IntenseReference">
    <w:name w:val="Intense Reference"/>
    <w:basedOn w:val="DefaultParagraphFont"/>
    <w:uiPriority w:val="32"/>
    <w:qFormat/>
    <w:rsid w:val="00566A4A"/>
    <w:rPr>
      <w:b/>
      <w:bCs/>
      <w:smallCaps/>
      <w:color w:val="2F5496" w:themeColor="accent1" w:themeShade="BF"/>
      <w:spacing w:val="5"/>
    </w:rPr>
  </w:style>
  <w:style w:type="character" w:styleId="Hyperlink">
    <w:name w:val="Hyperlink"/>
    <w:basedOn w:val="DefaultParagraphFont"/>
    <w:uiPriority w:val="99"/>
    <w:unhideWhenUsed/>
    <w:rsid w:val="00FE5DA7"/>
    <w:rPr>
      <w:color w:val="0563C1" w:themeColor="hyperlink"/>
      <w:u w:val="single"/>
    </w:rPr>
  </w:style>
  <w:style w:type="character" w:customStyle="1" w:styleId="UnresolvedMention1">
    <w:name w:val="Unresolved Mention1"/>
    <w:basedOn w:val="DefaultParagraphFont"/>
    <w:uiPriority w:val="99"/>
    <w:semiHidden/>
    <w:unhideWhenUsed/>
    <w:rsid w:val="00FE5DA7"/>
    <w:rPr>
      <w:color w:val="605E5C"/>
      <w:shd w:val="clear" w:color="auto" w:fill="E1DFDD"/>
    </w:rPr>
  </w:style>
  <w:style w:type="character" w:styleId="PlaceholderText">
    <w:name w:val="Placeholder Text"/>
    <w:basedOn w:val="DefaultParagraphFont"/>
    <w:uiPriority w:val="99"/>
    <w:semiHidden/>
    <w:rsid w:val="00733274"/>
    <w:rPr>
      <w:color w:val="666666"/>
    </w:rPr>
  </w:style>
  <w:style w:type="table" w:styleId="TableGrid">
    <w:name w:val="Table Grid"/>
    <w:basedOn w:val="TableNormal"/>
    <w:uiPriority w:val="39"/>
    <w:rsid w:val="00530E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D008B"/>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3F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FB5"/>
  </w:style>
  <w:style w:type="paragraph" w:styleId="Footer">
    <w:name w:val="footer"/>
    <w:basedOn w:val="Normal"/>
    <w:link w:val="FooterChar"/>
    <w:uiPriority w:val="99"/>
    <w:unhideWhenUsed/>
    <w:rsid w:val="00F33F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FB5"/>
  </w:style>
  <w:style w:type="paragraph" w:styleId="NoSpacing">
    <w:name w:val="No Spacing"/>
    <w:uiPriority w:val="1"/>
    <w:qFormat/>
    <w:rsid w:val="00634B3F"/>
    <w:pPr>
      <w:spacing w:after="0" w:line="240" w:lineRule="auto"/>
    </w:pPr>
    <w:rPr>
      <w:kern w:val="0"/>
      <w:lang w:val="en-GB"/>
      <w14:ligatures w14:val="none"/>
    </w:rPr>
  </w:style>
  <w:style w:type="character" w:customStyle="1" w:styleId="UnresolvedMention">
    <w:name w:val="Unresolved Mention"/>
    <w:basedOn w:val="DefaultParagraphFont"/>
    <w:uiPriority w:val="99"/>
    <w:semiHidden/>
    <w:unhideWhenUsed/>
    <w:rsid w:val="00507E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982306">
      <w:bodyDiv w:val="1"/>
      <w:marLeft w:val="0"/>
      <w:marRight w:val="0"/>
      <w:marTop w:val="0"/>
      <w:marBottom w:val="0"/>
      <w:divBdr>
        <w:top w:val="none" w:sz="0" w:space="0" w:color="auto"/>
        <w:left w:val="none" w:sz="0" w:space="0" w:color="auto"/>
        <w:bottom w:val="none" w:sz="0" w:space="0" w:color="auto"/>
        <w:right w:val="none" w:sz="0" w:space="0" w:color="auto"/>
      </w:divBdr>
      <w:divsChild>
        <w:div w:id="637413643">
          <w:marLeft w:val="0"/>
          <w:marRight w:val="0"/>
          <w:marTop w:val="0"/>
          <w:marBottom w:val="0"/>
          <w:divBdr>
            <w:top w:val="none" w:sz="0" w:space="0" w:color="auto"/>
            <w:left w:val="none" w:sz="0" w:space="0" w:color="auto"/>
            <w:bottom w:val="none" w:sz="0" w:space="0" w:color="auto"/>
            <w:right w:val="none" w:sz="0" w:space="0" w:color="auto"/>
          </w:divBdr>
          <w:divsChild>
            <w:div w:id="175813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5</Pages>
  <Words>4997</Words>
  <Characters>2848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han M N</dc:creator>
  <cp:keywords/>
  <dc:description/>
  <cp:lastModifiedBy>SDI CPU 1117</cp:lastModifiedBy>
  <cp:revision>6</cp:revision>
  <dcterms:created xsi:type="dcterms:W3CDTF">2026-03-12T13:23:00Z</dcterms:created>
  <dcterms:modified xsi:type="dcterms:W3CDTF">2026-03-16T09:35:00Z</dcterms:modified>
</cp:coreProperties>
</file>